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17EA" w:rsidRPr="00E738E8" w:rsidRDefault="00042934" w:rsidP="00E738E8">
      <w:pPr>
        <w:pStyle w:val="Project-Subheading"/>
        <w:rPr>
          <w:sz w:val="32"/>
        </w:rPr>
      </w:pPr>
      <w:r w:rsidRPr="00E738E8">
        <w:rPr>
          <w:sz w:val="32"/>
        </w:rPr>
        <w:t>Analysis</w:t>
      </w:r>
    </w:p>
    <w:p w:rsidR="00042934" w:rsidRDefault="00691899" w:rsidP="00042934">
      <w:pPr>
        <w:rPr>
          <w:rFonts w:ascii="Arial" w:hAnsi="Arial" w:cs="Arial"/>
          <w:color w:val="262626" w:themeColor="text1" w:themeTint="D9"/>
          <w:sz w:val="32"/>
          <w:u w:val="single"/>
        </w:rPr>
      </w:pPr>
      <w:proofErr w:type="gramStart"/>
      <w:r>
        <w:rPr>
          <w:rFonts w:ascii="Arial" w:hAnsi="Arial" w:cs="Arial"/>
          <w:color w:val="262626" w:themeColor="text1" w:themeTint="D9"/>
          <w:sz w:val="32"/>
          <w:u w:val="single"/>
        </w:rPr>
        <w:t>!---</w:t>
      </w:r>
      <w:proofErr w:type="gramEnd"/>
      <w:r>
        <w:rPr>
          <w:rFonts w:ascii="Arial" w:hAnsi="Arial" w:cs="Arial"/>
          <w:color w:val="262626" w:themeColor="text1" w:themeTint="D9"/>
          <w:sz w:val="32"/>
          <w:u w:val="single"/>
        </w:rPr>
        <w:t xml:space="preserve"> </w:t>
      </w:r>
      <w:r w:rsidRPr="00691899">
        <w:rPr>
          <w:rFonts w:ascii="Arial" w:hAnsi="Arial" w:cs="Arial"/>
          <w:color w:val="262626" w:themeColor="text1" w:themeTint="D9"/>
          <w:sz w:val="32"/>
          <w:u w:val="single"/>
        </w:rPr>
        <w:t>http://jalammar.github.io/visual-interactive-guide-basics-neural-networks/</w:t>
      </w:r>
      <w:r>
        <w:rPr>
          <w:rFonts w:ascii="Arial" w:hAnsi="Arial" w:cs="Arial"/>
          <w:color w:val="262626" w:themeColor="text1" w:themeTint="D9"/>
          <w:sz w:val="32"/>
          <w:u w:val="single"/>
        </w:rPr>
        <w:t xml:space="preserve"> ---!</w:t>
      </w:r>
    </w:p>
    <w:p w:rsidR="00042934" w:rsidRDefault="00042934" w:rsidP="00042934">
      <w:pPr>
        <w:pStyle w:val="Project-Subheading"/>
        <w:rPr>
          <w:rStyle w:val="Project-SubheadingChar"/>
        </w:rPr>
      </w:pPr>
      <w:r w:rsidRPr="00042934">
        <w:t>In</w:t>
      </w:r>
      <w:r w:rsidRPr="00042934">
        <w:rPr>
          <w:rStyle w:val="Project-SubheadingChar"/>
        </w:rPr>
        <w:t>troduction</w:t>
      </w:r>
    </w:p>
    <w:p w:rsidR="00042934" w:rsidRDefault="00042934" w:rsidP="00042934">
      <w:pPr>
        <w:rPr>
          <w:rFonts w:eastAsiaTheme="majorEastAsia"/>
        </w:rPr>
      </w:pPr>
    </w:p>
    <w:p w:rsidR="00042934" w:rsidRDefault="00BE3501" w:rsidP="00BE3501">
      <w:pPr>
        <w:pStyle w:val="ProjectMainText"/>
        <w:rPr>
          <w:rFonts w:eastAsiaTheme="majorEastAsia"/>
        </w:rPr>
      </w:pPr>
      <w:r>
        <w:rPr>
          <w:rFonts w:eastAsiaTheme="majorEastAsia"/>
        </w:rPr>
        <w:t xml:space="preserve">My project aims to </w:t>
      </w:r>
      <w:r w:rsidR="007F3CE6">
        <w:rPr>
          <w:rFonts w:eastAsiaTheme="majorEastAsia"/>
        </w:rPr>
        <w:t>find a solution to being unable to find songs that are similar to those that a user already listens to. My program is aimed at a user base of teenagers who are attemptin</w:t>
      </w:r>
      <w:r w:rsidR="00F853A3">
        <w:rPr>
          <w:rFonts w:eastAsiaTheme="majorEastAsia"/>
        </w:rPr>
        <w:t>g to broaden their music tastes, they may have recently found a new song they like but don’t know how to find more like it and would like to add some new songs to their playlists.</w:t>
      </w:r>
    </w:p>
    <w:p w:rsidR="007F3CE6" w:rsidRDefault="007F3CE6" w:rsidP="00042934">
      <w:pPr>
        <w:rPr>
          <w:rFonts w:eastAsiaTheme="majorEastAsia"/>
        </w:rPr>
      </w:pPr>
    </w:p>
    <w:p w:rsidR="00042934" w:rsidRDefault="007F3CE6" w:rsidP="00042934">
      <w:pPr>
        <w:pStyle w:val="Project-Subheading"/>
      </w:pPr>
      <w:r>
        <w:t>P</w:t>
      </w:r>
      <w:r w:rsidR="00042934">
        <w:t>roblem Identification</w:t>
      </w:r>
    </w:p>
    <w:p w:rsidR="00042934" w:rsidRDefault="00042934" w:rsidP="00850E6A">
      <w:pPr>
        <w:pStyle w:val="ProjectMainText"/>
      </w:pPr>
    </w:p>
    <w:p w:rsidR="00407A51" w:rsidRPr="00407A51" w:rsidRDefault="00407A51" w:rsidP="00850E6A">
      <w:pPr>
        <w:pStyle w:val="ProjectMainText"/>
        <w:rPr>
          <w:i/>
          <w:sz w:val="22"/>
        </w:rPr>
      </w:pPr>
      <w:r>
        <w:rPr>
          <w:i/>
          <w:sz w:val="22"/>
        </w:rPr>
        <w:t>“</w:t>
      </w:r>
      <w:r w:rsidRPr="00407A51">
        <w:rPr>
          <w:i/>
          <w:sz w:val="22"/>
        </w:rPr>
        <w:t xml:space="preserve">3.1.1 Problem identification </w:t>
      </w:r>
    </w:p>
    <w:p w:rsidR="00407A51" w:rsidRPr="00407A51" w:rsidRDefault="00407A51" w:rsidP="00850E6A">
      <w:pPr>
        <w:pStyle w:val="ProjectMainText"/>
        <w:ind w:left="720"/>
        <w:rPr>
          <w:i/>
        </w:rPr>
      </w:pPr>
      <w:r w:rsidRPr="00407A51">
        <w:rPr>
          <w:i/>
          <w:sz w:val="22"/>
        </w:rPr>
        <w:t>(a) Describe and justify the features that make the problem solvable by computational methods.</w:t>
      </w:r>
      <w:r>
        <w:rPr>
          <w:i/>
          <w:sz w:val="22"/>
        </w:rPr>
        <w:t>”</w:t>
      </w:r>
      <w:r w:rsidRPr="00407A51">
        <w:rPr>
          <w:i/>
          <w:u w:val="single"/>
        </w:rPr>
        <w:t xml:space="preserve"> </w:t>
      </w:r>
    </w:p>
    <w:p w:rsidR="00042934" w:rsidRDefault="00042934" w:rsidP="00042934"/>
    <w:p w:rsidR="00407A51" w:rsidRDefault="00722BD6" w:rsidP="00407A51">
      <w:pPr>
        <w:pStyle w:val="ProjectMainText"/>
      </w:pPr>
      <w:r>
        <w:t>My user base may currently get recommendations from friends and family members who have a wider range of music knowledge. As such the music that they get recommended does not stem from a full music database and will not be as accurate as a fully functioning computational solution with a wider access to comparison material that others may never have heard of.</w:t>
      </w:r>
    </w:p>
    <w:p w:rsidR="001F6503" w:rsidRDefault="00722BD6" w:rsidP="00407A51">
      <w:pPr>
        <w:pStyle w:val="ProjectMainText"/>
      </w:pPr>
      <w:r>
        <w:t xml:space="preserve">In order to make this solution compete with just asking some friends to share preferences </w:t>
      </w:r>
      <w:r w:rsidR="001F6503">
        <w:t>it should be able to match, if not be better, the ability to recognise songs that are similar of a human.</w:t>
      </w:r>
    </w:p>
    <w:p w:rsidR="00722BD6" w:rsidRDefault="001F6503" w:rsidP="00407A51">
      <w:pPr>
        <w:pStyle w:val="ProjectMainText"/>
      </w:pPr>
      <w:r>
        <w:t xml:space="preserve">To do this I can take a variety of approaches which are currently used in existing systems. I can either design it to base </w:t>
      </w:r>
      <w:r w:rsidR="00055A8F">
        <w:t xml:space="preserve">its recommendations off songs that users input as liking both of, effectively building a map of songs. The alternative is to use a numerical break down of the </w:t>
      </w:r>
      <w:r w:rsidR="00993FF6">
        <w:t>music to make numerical comparisons.</w:t>
      </w:r>
    </w:p>
    <w:p w:rsidR="00993FF6" w:rsidRDefault="00993FF6" w:rsidP="00407A51">
      <w:pPr>
        <w:pStyle w:val="ProjectMainText"/>
      </w:pPr>
      <w:r>
        <w:t>Features that allow the solution to be executed computationally:</w:t>
      </w:r>
    </w:p>
    <w:p w:rsidR="00993FF6" w:rsidRDefault="00691899" w:rsidP="00993FF6">
      <w:pPr>
        <w:pStyle w:val="ProjectMainText"/>
        <w:numPr>
          <w:ilvl w:val="0"/>
          <w:numId w:val="2"/>
        </w:numPr>
      </w:pPr>
      <w:r>
        <w:t>Music can be broken down into numerical features as it is a waveform, there are many systems that have already done the breakdown of songs such as Spotify why makes all of the data public via their developer API.</w:t>
      </w:r>
    </w:p>
    <w:p w:rsidR="00691899" w:rsidRDefault="00691899" w:rsidP="00993FF6">
      <w:pPr>
        <w:pStyle w:val="ProjectMainText"/>
        <w:numPr>
          <w:ilvl w:val="0"/>
          <w:numId w:val="2"/>
        </w:numPr>
      </w:pPr>
      <w:r>
        <w:t>As all songs have numerical values associated with them using an algorithm to make comparisons and find trends between different songs.</w:t>
      </w:r>
    </w:p>
    <w:p w:rsidR="00691899" w:rsidRDefault="00691899" w:rsidP="00993FF6">
      <w:pPr>
        <w:pStyle w:val="ProjectMainText"/>
        <w:numPr>
          <w:ilvl w:val="0"/>
          <w:numId w:val="2"/>
        </w:numPr>
      </w:pPr>
      <w:r>
        <w:t xml:space="preserve">Searching a database of music to find songs allows </w:t>
      </w:r>
      <w:r w:rsidR="00E53146">
        <w:t>a wider range of musical ‘knowledge’ and minimises the possibility of running into problems of not being able to recommend a new song due to not knowing the original.</w:t>
      </w:r>
    </w:p>
    <w:p w:rsidR="00E53146" w:rsidRDefault="00E53146" w:rsidP="00993FF6">
      <w:pPr>
        <w:pStyle w:val="ProjectMainText"/>
        <w:numPr>
          <w:ilvl w:val="0"/>
          <w:numId w:val="2"/>
        </w:numPr>
      </w:pPr>
      <w:r>
        <w:t xml:space="preserve">Storing the </w:t>
      </w:r>
      <w:proofErr w:type="gramStart"/>
      <w:r>
        <w:t>users</w:t>
      </w:r>
      <w:proofErr w:type="gramEnd"/>
      <w:r>
        <w:t xml:space="preserve"> preferences and the results given in a linked database means that there is a permanent record of songs they can come back to in future if they forget.</w:t>
      </w:r>
    </w:p>
    <w:p w:rsidR="00E53146" w:rsidRPr="00E53146" w:rsidRDefault="00691899" w:rsidP="00E53146">
      <w:pPr>
        <w:pStyle w:val="ProjectMainText"/>
      </w:pPr>
      <w:r>
        <w:lastRenderedPageBreak/>
        <w:t xml:space="preserve">Being able to recommend songs in a manner that is close to mimicking a human </w:t>
      </w:r>
      <w:r w:rsidRPr="00E53146">
        <w:t xml:space="preserve">recognising similarities cannot be done </w:t>
      </w:r>
      <w:r w:rsidR="00E53146" w:rsidRPr="00E53146">
        <w:t>through conventional algorithms, a solution to this is using a neural network based algorithm which is defined as:</w:t>
      </w:r>
    </w:p>
    <w:p w:rsidR="00691899" w:rsidRPr="00E53146" w:rsidRDefault="00E53146" w:rsidP="00E53146">
      <w:pPr>
        <w:pStyle w:val="ProjectMainText"/>
        <w:jc w:val="center"/>
        <w:rPr>
          <w:i/>
          <w:sz w:val="20"/>
        </w:rPr>
      </w:pPr>
      <w:r w:rsidRPr="00E53146">
        <w:rPr>
          <w:i/>
          <w:sz w:val="20"/>
        </w:rPr>
        <w:t>“a computer system modelled on the human brain and nervous system”</w:t>
      </w:r>
    </w:p>
    <w:p w:rsidR="00E53146" w:rsidRPr="00E53146" w:rsidRDefault="00E53146" w:rsidP="00E53146">
      <w:pPr>
        <w:pStyle w:val="ProjectMainText"/>
      </w:pPr>
      <w:r w:rsidRPr="00E53146">
        <w:t xml:space="preserve">By modelling the system on the human brain and </w:t>
      </w:r>
      <w:r>
        <w:t>training the system from a user’s inputs you can get closer to how a human would decide if a song was close to the original inputs getting closer to mimicking a human decision making process.</w:t>
      </w:r>
    </w:p>
    <w:p w:rsidR="00042934" w:rsidRDefault="00042934" w:rsidP="00042934"/>
    <w:p w:rsidR="00042934" w:rsidRDefault="00042934" w:rsidP="00042934"/>
    <w:p w:rsidR="00042934" w:rsidRPr="00042934" w:rsidRDefault="00042934" w:rsidP="00042934"/>
    <w:p w:rsidR="00042934" w:rsidRDefault="00042934" w:rsidP="00042934">
      <w:pPr>
        <w:pStyle w:val="Project-Subheading"/>
      </w:pPr>
      <w:r>
        <w:t>Stakeholders of the Project</w:t>
      </w:r>
    </w:p>
    <w:p w:rsidR="00042934" w:rsidRDefault="00042934" w:rsidP="00042934"/>
    <w:p w:rsidR="002D055A" w:rsidRPr="002D055A" w:rsidRDefault="002D055A" w:rsidP="002D055A">
      <w:pPr>
        <w:pStyle w:val="ProjectMainText"/>
        <w:rPr>
          <w:i/>
        </w:rPr>
      </w:pPr>
      <w:r>
        <w:rPr>
          <w:i/>
        </w:rPr>
        <w:t>“</w:t>
      </w:r>
      <w:r w:rsidRPr="002D055A">
        <w:rPr>
          <w:i/>
        </w:rPr>
        <w:t xml:space="preserve">3.1.2 Stakeholders </w:t>
      </w:r>
    </w:p>
    <w:p w:rsidR="00042934" w:rsidRDefault="002D055A" w:rsidP="00BF3DCD">
      <w:pPr>
        <w:pStyle w:val="ProjectMainText"/>
        <w:numPr>
          <w:ilvl w:val="0"/>
          <w:numId w:val="3"/>
        </w:numPr>
        <w:rPr>
          <w:i/>
        </w:rPr>
      </w:pPr>
      <w:r w:rsidRPr="002D055A">
        <w:rPr>
          <w:i/>
        </w:rPr>
        <w:t>Identify and describe those who will have an interest in the solution explaining how the solution is appropriate to their needs</w:t>
      </w:r>
      <w:r>
        <w:rPr>
          <w:i/>
        </w:rPr>
        <w:t>”</w:t>
      </w:r>
    </w:p>
    <w:p w:rsidR="00BF3DCD" w:rsidRDefault="00BF3DCD" w:rsidP="00BF3DCD">
      <w:pPr>
        <w:pStyle w:val="ProjectMainText"/>
        <w:rPr>
          <w:i/>
        </w:rPr>
      </w:pPr>
    </w:p>
    <w:p w:rsidR="00363D0A" w:rsidRDefault="00BD24EA" w:rsidP="00BF3DCD">
      <w:pPr>
        <w:pStyle w:val="ProjectMainText"/>
      </w:pPr>
      <w:r>
        <w:t>The main stakeholders in this project are myself and</w:t>
      </w:r>
      <w:r w:rsidR="00CE002B">
        <w:t xml:space="preserve"> others who want to widen their music listening base and discover more of a specific type of song. Currently the most popular way of listening to music is via Spotify and as such many are limited to the ability of finding new songs entirely based on what they are suggested. If there was a simpler way of finding songs that they might like based on only a selection of songs rather than using their entire listening base. Due to the pre-existence of Spotify my solution needs to be able to be easy to use and access as I am not aiming to </w:t>
      </w:r>
      <w:r w:rsidR="00850E6A">
        <w:t>compete with the music streaming aspect, the user should not feel it is too much hassle to open and search while listening to music.</w:t>
      </w:r>
    </w:p>
    <w:p w:rsidR="00F853A3" w:rsidRPr="00BF3DCD" w:rsidRDefault="00850E6A" w:rsidP="00BF3DCD">
      <w:pPr>
        <w:pStyle w:val="ProjectMainText"/>
      </w:pPr>
      <w:r>
        <w:t>I stand to gain a lot of experience in creating the project that I can then apply to more advanced projects at later dates, as well as along with my main stakeholders, gaining a program that can help cre</w:t>
      </w:r>
      <w:r w:rsidR="00F853A3">
        <w:t>ate a wider music base.</w:t>
      </w:r>
      <w:r w:rsidR="00363D0A">
        <w:t xml:space="preserve"> </w:t>
      </w:r>
    </w:p>
    <w:p w:rsidR="00042934" w:rsidRDefault="00042934" w:rsidP="00BF3DCD">
      <w:pPr>
        <w:pStyle w:val="ProjectMainText"/>
      </w:pPr>
    </w:p>
    <w:p w:rsidR="00042934" w:rsidRDefault="00042934" w:rsidP="00042934"/>
    <w:p w:rsidR="00042934" w:rsidRPr="00BE3501" w:rsidRDefault="00042934" w:rsidP="00BE3501">
      <w:pPr>
        <w:pStyle w:val="Project-Subheading"/>
      </w:pPr>
      <w:r w:rsidRPr="00BE3501">
        <w:t>Research</w:t>
      </w:r>
    </w:p>
    <w:p w:rsidR="00042934" w:rsidRPr="00042934" w:rsidRDefault="00042934" w:rsidP="00042934"/>
    <w:p w:rsidR="00042934" w:rsidRPr="00B91EC0" w:rsidRDefault="00042934" w:rsidP="00042934">
      <w:pPr>
        <w:rPr>
          <w:rFonts w:ascii="Arial" w:hAnsi="Arial" w:cs="Arial"/>
          <w:i/>
        </w:rPr>
      </w:pPr>
      <w:r w:rsidRPr="00B91EC0">
        <w:rPr>
          <w:rFonts w:ascii="Arial" w:hAnsi="Arial" w:cs="Arial"/>
          <w:i/>
          <w:sz w:val="22"/>
        </w:rPr>
        <w:t>“3.1.3 Research the problem</w:t>
      </w:r>
    </w:p>
    <w:p w:rsidR="00042934" w:rsidRPr="00B91EC0" w:rsidRDefault="00042934" w:rsidP="00042934">
      <w:pPr>
        <w:ind w:left="720"/>
        <w:rPr>
          <w:rFonts w:ascii="Arial" w:hAnsi="Arial" w:cs="Arial"/>
          <w:i/>
          <w:sz w:val="22"/>
        </w:rPr>
      </w:pPr>
      <w:r w:rsidRPr="00B91EC0">
        <w:rPr>
          <w:rFonts w:ascii="Arial" w:hAnsi="Arial" w:cs="Arial"/>
          <w:i/>
          <w:sz w:val="22"/>
        </w:rPr>
        <w:t>(a) Research the problem and solutions to similar problems to identify and justify suitable approaches to a solution.”</w:t>
      </w:r>
    </w:p>
    <w:p w:rsidR="00042934" w:rsidRDefault="00042934" w:rsidP="00B91EC0">
      <w:pPr>
        <w:pStyle w:val="ProjectMainText"/>
      </w:pPr>
    </w:p>
    <w:p w:rsidR="00B91EC0" w:rsidRPr="00B91EC0" w:rsidRDefault="00B91EC0" w:rsidP="00B91EC0">
      <w:pPr>
        <w:pStyle w:val="ProjectMainText"/>
      </w:pPr>
      <w:r>
        <w:t>My project is not the first of its nature and as such many systems that provide similar experiences are available. Many music streaming services make use of algorithms to help listeners broaden their listening tastes. By analysing the ways that different programs present their data and how they reach their recommendations I will be able to make the best of previous designs and make a very accessible and flexible program.</w:t>
      </w:r>
    </w:p>
    <w:p w:rsidR="003E7758" w:rsidRPr="00E07259" w:rsidRDefault="003E7758" w:rsidP="003E7758">
      <w:pPr>
        <w:pStyle w:val="Project-Mini-Subheading"/>
        <w:rPr>
          <w:color w:val="auto"/>
        </w:rPr>
      </w:pPr>
      <w:r w:rsidRPr="00E07259">
        <w:rPr>
          <w:color w:val="auto"/>
        </w:rPr>
        <w:lastRenderedPageBreak/>
        <w:t>1 – Spotify:</w:t>
      </w:r>
    </w:p>
    <w:p w:rsidR="003E7758" w:rsidRPr="003E7758" w:rsidRDefault="003E7758" w:rsidP="003E7758">
      <w:pPr>
        <w:pStyle w:val="ProjectMainText"/>
      </w:pPr>
      <w:r>
        <w:t xml:space="preserve">One of the major programs that makes use of music recommendation algorithms. As a very popular music streaming platform it attempts to broaden user’s music listening activity. One of their features is an automatic playlist generation that </w:t>
      </w:r>
      <w:r w:rsidR="006A2B33">
        <w:t xml:space="preserve">will match the user’s genre tastes, the “Daily Mix” playlists are auto </w:t>
      </w:r>
      <w:r w:rsidR="00E738E8">
        <w:t>generated,</w:t>
      </w:r>
      <w:r w:rsidR="006A2B33">
        <w:t xml:space="preserve"> and such are powered by a powerful algorithm that can find songs that may not be related by artist but have a similar sound. They also provide a “Discover Weekly” playlist which as the name suggests </w:t>
      </w:r>
      <w:r w:rsidR="005715C5">
        <w:t xml:space="preserve">is generated weekly. These </w:t>
      </w:r>
      <w:r w:rsidR="00D92A98">
        <w:t>suggest songs by artists that the user hasn’t listened to before, based on artists that they do listen to regularly.</w:t>
      </w:r>
    </w:p>
    <w:p w:rsidR="003E7758" w:rsidRDefault="003E7758" w:rsidP="003E7758">
      <w:pPr>
        <w:pStyle w:val="ProjectMainText"/>
      </w:pPr>
    </w:p>
    <w:p w:rsidR="00E738E8" w:rsidRDefault="00E738E8" w:rsidP="003E7758">
      <w:pPr>
        <w:pStyle w:val="ProjectMainText"/>
      </w:pPr>
    </w:p>
    <w:p w:rsidR="00D92A98" w:rsidRDefault="00D92A98" w:rsidP="003E7758">
      <w:pPr>
        <w:pStyle w:val="ProjectMainText"/>
      </w:pPr>
      <w:r>
        <w:t>Platform:</w:t>
      </w:r>
    </w:p>
    <w:p w:rsidR="00D92A98" w:rsidRDefault="00D92A98" w:rsidP="003E7758">
      <w:pPr>
        <w:pStyle w:val="ProjectMainText"/>
      </w:pPr>
    </w:p>
    <w:p w:rsidR="00D92A98" w:rsidRDefault="00363D0A" w:rsidP="003E7758">
      <w:pPr>
        <w:pStyle w:val="ProjectMainText"/>
      </w:pPr>
      <w:r>
        <w:rPr>
          <w:noProof/>
          <w:lang w:eastAsia="en-GB"/>
        </w:rPr>
        <w:drawing>
          <wp:anchor distT="0" distB="0" distL="114300" distR="114300" simplePos="0" relativeHeight="251656192" behindDoc="0" locked="0" layoutInCell="1" allowOverlap="1" wp14:anchorId="6487C21F">
            <wp:simplePos x="0" y="0"/>
            <wp:positionH relativeFrom="margin">
              <wp:align>left</wp:align>
            </wp:positionH>
            <wp:positionV relativeFrom="paragraph">
              <wp:posOffset>790612</wp:posOffset>
            </wp:positionV>
            <wp:extent cx="5176520" cy="2920365"/>
            <wp:effectExtent l="0" t="0" r="508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6520" cy="2920365"/>
                    </a:xfrm>
                    <a:prstGeom prst="rect">
                      <a:avLst/>
                    </a:prstGeom>
                  </pic:spPr>
                </pic:pic>
              </a:graphicData>
            </a:graphic>
            <wp14:sizeRelH relativeFrom="margin">
              <wp14:pctWidth>0</wp14:pctWidth>
            </wp14:sizeRelH>
            <wp14:sizeRelV relativeFrom="margin">
              <wp14:pctHeight>0</wp14:pctHeight>
            </wp14:sizeRelV>
          </wp:anchor>
        </w:drawing>
      </w:r>
      <w:r w:rsidR="00D92A98">
        <w:t xml:space="preserve">Spotify has been developed for a large range </w:t>
      </w:r>
      <w:r w:rsidR="002624C4">
        <w:t xml:space="preserve">of different platforms due to its large user base. It has applications on </w:t>
      </w:r>
      <w:r w:rsidR="005F44AF">
        <w:t>the Google Play Store, Apple App Store and Microsoft Windows Store, on top of this it has a web player and applications for Windows, Mac OS, Linux and Chromebooks.</w:t>
      </w:r>
    </w:p>
    <w:p w:rsidR="005F44AF" w:rsidRDefault="005F44AF" w:rsidP="003E7758">
      <w:pPr>
        <w:pStyle w:val="ProjectMainText"/>
      </w:pPr>
    </w:p>
    <w:p w:rsidR="005F44AF" w:rsidRDefault="005F44AF" w:rsidP="003E7758">
      <w:pPr>
        <w:pStyle w:val="ProjectMainText"/>
      </w:pPr>
      <w:r>
        <w:t>Price</w:t>
      </w:r>
      <w:r w:rsidR="00F77895">
        <w:t xml:space="preserve"> and Versions</w:t>
      </w:r>
      <w:r>
        <w:t>:</w:t>
      </w:r>
    </w:p>
    <w:p w:rsidR="005F44AF" w:rsidRDefault="005F44AF" w:rsidP="003E7758">
      <w:pPr>
        <w:pStyle w:val="ProjectMainText"/>
      </w:pPr>
    </w:p>
    <w:p w:rsidR="005F44AF" w:rsidRDefault="00446346" w:rsidP="003E7758">
      <w:pPr>
        <w:pStyle w:val="ProjectMainText"/>
      </w:pPr>
      <w:r>
        <w:t>All</w:t>
      </w:r>
      <w:r w:rsidR="005F44AF">
        <w:t xml:space="preserve"> these applications are free to download </w:t>
      </w:r>
      <w:r w:rsidR="009C4061">
        <w:t xml:space="preserve">and use, but Spotify offer a Premium </w:t>
      </w:r>
      <w:r w:rsidR="00E738E8">
        <w:t>subscription-based</w:t>
      </w:r>
      <w:r w:rsidR="009C4061">
        <w:t xml:space="preserve"> service as well which costs £9.99/month. On top of the basic streaming functionality Premium allows users to listen un-interrupted by advertisements and skip an unlimited </w:t>
      </w:r>
      <w:r w:rsidR="00F77895">
        <w:t>number of songs. The basic version of Spotify allows users to stream their music at 96kbps on mobile devices and 160kbps on desktop programs, this is upgraded by the premium version allowing users to stream at 320kbps.</w:t>
      </w:r>
    </w:p>
    <w:p w:rsidR="00F77895" w:rsidRDefault="00F77895" w:rsidP="003E7758">
      <w:pPr>
        <w:pStyle w:val="ProjectMainText"/>
      </w:pPr>
      <w:r>
        <w:t xml:space="preserve">These versions do not </w:t>
      </w:r>
      <w:r w:rsidR="007B20F8">
        <w:t>impact the recommendations the user gets, both versions have access to the personalised playlists.</w:t>
      </w:r>
    </w:p>
    <w:p w:rsidR="009C4061" w:rsidRDefault="009C4061" w:rsidP="003E7758">
      <w:pPr>
        <w:pStyle w:val="ProjectMainText"/>
      </w:pPr>
    </w:p>
    <w:p w:rsidR="007B20F8" w:rsidRDefault="008147C9" w:rsidP="003E7758">
      <w:pPr>
        <w:pStyle w:val="ProjectMainText"/>
      </w:pPr>
      <w:r>
        <w:t>Interface:</w:t>
      </w:r>
    </w:p>
    <w:p w:rsidR="008147C9" w:rsidRDefault="008147C9" w:rsidP="003E7758">
      <w:pPr>
        <w:pStyle w:val="ProjectMainText"/>
      </w:pPr>
    </w:p>
    <w:p w:rsidR="008147C9" w:rsidRDefault="008147C9" w:rsidP="003E7758">
      <w:pPr>
        <w:pStyle w:val="ProjectMainText"/>
      </w:pPr>
      <w:r>
        <w:lastRenderedPageBreak/>
        <w:t xml:space="preserve">I will be primarily looking at the interface of the windows desktop application as that will be the platform my project will be developed for. </w:t>
      </w:r>
    </w:p>
    <w:p w:rsidR="008147C9" w:rsidRDefault="006F62A2" w:rsidP="003E7758">
      <w:pPr>
        <w:pStyle w:val="ProjectMainText"/>
      </w:pPr>
      <w:r>
        <w:rPr>
          <w:noProof/>
          <w:lang w:eastAsia="en-GB"/>
        </w:rPr>
        <w:drawing>
          <wp:anchor distT="0" distB="0" distL="114300" distR="114300" simplePos="0" relativeHeight="251657216" behindDoc="0" locked="0" layoutInCell="1" allowOverlap="1" wp14:anchorId="737123B9">
            <wp:simplePos x="0" y="0"/>
            <wp:positionH relativeFrom="column">
              <wp:posOffset>1395730</wp:posOffset>
            </wp:positionH>
            <wp:positionV relativeFrom="paragraph">
              <wp:posOffset>644506</wp:posOffset>
            </wp:positionV>
            <wp:extent cx="2721610" cy="688340"/>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88936" r="75320"/>
                    <a:stretch/>
                  </pic:blipFill>
                  <pic:spPr bwMode="auto">
                    <a:xfrm>
                      <a:off x="0" y="0"/>
                      <a:ext cx="2721610" cy="688340"/>
                    </a:xfrm>
                    <a:prstGeom prst="rect">
                      <a:avLst/>
                    </a:prstGeom>
                    <a:ln>
                      <a:noFill/>
                    </a:ln>
                    <a:extLst>
                      <a:ext uri="{53640926-AAD7-44D8-BBD7-CCE9431645EC}">
                        <a14:shadowObscured xmlns:a14="http://schemas.microsoft.com/office/drawing/2010/main"/>
                      </a:ext>
                    </a:extLst>
                  </pic:spPr>
                </pic:pic>
              </a:graphicData>
            </a:graphic>
          </wp:anchor>
        </w:drawing>
      </w:r>
      <w:r w:rsidR="008147C9">
        <w:t>The user doesn’t get any choice in the songs that their recommendations are based on other than a like/dislike system by the song name when they are listening to a ‘daily mix’ or ‘Discover Weekly’ playlist.</w:t>
      </w:r>
    </w:p>
    <w:p w:rsidR="008147C9" w:rsidRDefault="008147C9" w:rsidP="003E7758">
      <w:pPr>
        <w:pStyle w:val="ProjectMainText"/>
      </w:pPr>
      <w:r>
        <w:t xml:space="preserve">The recommendations are presented in sets of </w:t>
      </w:r>
      <w:r w:rsidR="006F62A2">
        <w:t>playlists</w:t>
      </w:r>
      <w:r>
        <w:t xml:space="preserve"> that are accessed by a side </w:t>
      </w:r>
      <w:r w:rsidR="006F62A2">
        <w:t>bar menu, this keeps the recommendation aspect out of the way of the main use (streaming music) but allows users who want to branch out an easy to use and dependable system.</w:t>
      </w:r>
    </w:p>
    <w:p w:rsidR="008147C9" w:rsidRDefault="008147C9" w:rsidP="003E7758">
      <w:pPr>
        <w:pStyle w:val="ProjectMainText"/>
      </w:pPr>
    </w:p>
    <w:p w:rsidR="00446346" w:rsidRDefault="00446346" w:rsidP="003E7758">
      <w:pPr>
        <w:pStyle w:val="ProjectMainText"/>
      </w:pPr>
      <w:r>
        <w:t>Methods:</w:t>
      </w:r>
    </w:p>
    <w:p w:rsidR="00446346" w:rsidRDefault="00446346" w:rsidP="003E7758">
      <w:pPr>
        <w:pStyle w:val="ProjectMainText"/>
      </w:pPr>
    </w:p>
    <w:p w:rsidR="00EA5D92" w:rsidRDefault="007B20F8" w:rsidP="003E7758">
      <w:pPr>
        <w:pStyle w:val="ProjectMainText"/>
      </w:pPr>
      <w:r>
        <w:t xml:space="preserve">Spotify have a very advanced method of recommendation that </w:t>
      </w:r>
      <w:r w:rsidR="00446346">
        <w:t>considers</w:t>
      </w:r>
      <w:r>
        <w:t xml:space="preserve"> multiple different ways of matching songs and then converge </w:t>
      </w:r>
      <w:r w:rsidR="006B052B">
        <w:t xml:space="preserve">these into a verdict on </w:t>
      </w:r>
      <w:r w:rsidR="00446346">
        <w:t>whether</w:t>
      </w:r>
      <w:r w:rsidR="006B052B">
        <w:t xml:space="preserve"> the user will like them.</w:t>
      </w:r>
      <w:r w:rsidR="00446346">
        <w:t xml:space="preserve"> </w:t>
      </w:r>
    </w:p>
    <w:p w:rsidR="00EA5D92" w:rsidRDefault="00446346" w:rsidP="003E7758">
      <w:pPr>
        <w:pStyle w:val="ProjectMainText"/>
      </w:pPr>
      <w:r>
        <w:t>One of the main ways of recommending artist</w:t>
      </w:r>
      <w:r w:rsidR="00EA5D92">
        <w:t>s is based on a massive array of users and songs with Boolean values for each based on a like/dislike system for songs. This allows cross comparison of huge numbers of users to detect trends in shared taste.</w:t>
      </w:r>
    </w:p>
    <w:p w:rsidR="00EA5D92" w:rsidRDefault="00EA5D92" w:rsidP="003E7758">
      <w:pPr>
        <w:pStyle w:val="ProjectMainText"/>
      </w:pPr>
      <w:r>
        <w:t xml:space="preserve">The other method uses a neural network to decompose the auditory features of songs allowing songs to be recommended based on the similarity of the sound. This is a lot more advanced than simple trend comparison, allowing for different songs to be recommended outside of songs </w:t>
      </w:r>
      <w:r w:rsidR="008147C9">
        <w:t>by artists that are linked to current favourites.</w:t>
      </w:r>
    </w:p>
    <w:p w:rsidR="007B20F8" w:rsidRDefault="007B20F8" w:rsidP="003E7758">
      <w:pPr>
        <w:pStyle w:val="ProjectMainText"/>
      </w:pPr>
    </w:p>
    <w:p w:rsidR="007B20F8" w:rsidRDefault="007B20F8" w:rsidP="003E7758">
      <w:pPr>
        <w:pStyle w:val="ProjectMainText"/>
      </w:pPr>
    </w:p>
    <w:p w:rsidR="007B20F8" w:rsidRPr="007B20F8" w:rsidRDefault="007B20F8" w:rsidP="007B20F8">
      <w:pPr>
        <w:pStyle w:val="Project-Sources"/>
      </w:pPr>
      <w:r>
        <w:t>Sources:</w:t>
      </w:r>
    </w:p>
    <w:p w:rsidR="009C4061" w:rsidRDefault="003101F6" w:rsidP="007B20F8">
      <w:pPr>
        <w:pStyle w:val="Project-Sources"/>
      </w:pPr>
      <w:hyperlink r:id="rId10" w:history="1">
        <w:r w:rsidR="007B20F8" w:rsidRPr="002B4332">
          <w:rPr>
            <w:rStyle w:val="Hyperlink"/>
          </w:rPr>
          <w:t>https://medium.com/s/story/spotifys-discover-weekly-how-machine-learning-finds-your-new-music-19a41ab76efe</w:t>
        </w:r>
      </w:hyperlink>
    </w:p>
    <w:p w:rsidR="00363D0A" w:rsidRDefault="003101F6" w:rsidP="00363D0A">
      <w:pPr>
        <w:pStyle w:val="Project-Sources"/>
        <w:rPr>
          <w:rStyle w:val="Hyperlink"/>
        </w:rPr>
      </w:pPr>
      <w:hyperlink r:id="rId11" w:history="1">
        <w:r w:rsidR="007B20F8" w:rsidRPr="002B4332">
          <w:rPr>
            <w:rStyle w:val="Hyperlink"/>
          </w:rPr>
          <w:t>https://support.spotify.com/is/using_spotify/the_basics/what-is-spotify/</w:t>
        </w:r>
      </w:hyperlink>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pPr>
    </w:p>
    <w:p w:rsidR="003E7758" w:rsidRPr="00E07259" w:rsidRDefault="00925876" w:rsidP="00925876">
      <w:pPr>
        <w:pStyle w:val="Project-Mini-Subheading"/>
        <w:rPr>
          <w:color w:val="auto"/>
        </w:rPr>
      </w:pPr>
      <w:r w:rsidRPr="00E07259">
        <w:rPr>
          <w:color w:val="auto"/>
        </w:rPr>
        <w:t>2 – Gnoosic:</w:t>
      </w:r>
    </w:p>
    <w:p w:rsidR="00925876" w:rsidRDefault="009E0C16" w:rsidP="00925876">
      <w:pPr>
        <w:pStyle w:val="ProjectMainText"/>
      </w:pPr>
      <w:r>
        <w:t xml:space="preserve">Gnoosic is web-based </w:t>
      </w:r>
      <w:r w:rsidR="003E7C5C">
        <w:t xml:space="preserve">algorithm that </w:t>
      </w:r>
      <w:r w:rsidR="00FC05C5">
        <w:t xml:space="preserve">takes in 3 artists from the user and recommends </w:t>
      </w:r>
      <w:r w:rsidR="00EC529D">
        <w:t>a different artist</w:t>
      </w:r>
      <w:r w:rsidR="0006473D">
        <w:t xml:space="preserve"> which the user can either select 'like', 'dislike' or 'Don't know'.</w:t>
      </w:r>
      <w:r w:rsidR="003B41B1">
        <w:t xml:space="preserve"> </w:t>
      </w:r>
    </w:p>
    <w:p w:rsidR="009E1C17" w:rsidRDefault="00FC013F" w:rsidP="00363D0A">
      <w:pPr>
        <w:pStyle w:val="ProjectMainText"/>
      </w:pPr>
      <w:r>
        <w:t>In comparison to Spotify it does not have as many features due to it being a simple recommendation site and not having the streaming functionality</w:t>
      </w:r>
      <w:r w:rsidR="004E628B">
        <w:t>.</w:t>
      </w:r>
    </w:p>
    <w:p w:rsidR="003E7758" w:rsidRDefault="00550CE3" w:rsidP="00E738E8">
      <w:pPr>
        <w:pStyle w:val="ProjectMainText"/>
      </w:pPr>
      <w:r>
        <w:t>Platform:</w:t>
      </w:r>
    </w:p>
    <w:p w:rsidR="00550CE3" w:rsidRDefault="00550CE3" w:rsidP="00550CE3">
      <w:pPr>
        <w:pStyle w:val="ProjectMainText"/>
      </w:pPr>
    </w:p>
    <w:p w:rsidR="006E3A87" w:rsidRDefault="00BC784E" w:rsidP="00B017F9">
      <w:pPr>
        <w:pStyle w:val="ProjectMainText"/>
      </w:pPr>
      <w:r>
        <w:t>Gnoosic is part of a collection of recommendation</w:t>
      </w:r>
      <w:r w:rsidR="000A0817">
        <w:t xml:space="preserve"> algorithms called </w:t>
      </w:r>
      <w:r w:rsidR="003C1970">
        <w:t>The Global Network of Discovery</w:t>
      </w:r>
      <w:r w:rsidR="000A0817">
        <w:t xml:space="preserve">, all of these </w:t>
      </w:r>
      <w:r w:rsidR="002D6B8B">
        <w:t>services are web-based</w:t>
      </w:r>
      <w:r w:rsidR="00036DF2">
        <w:t xml:space="preserve"> so available on all web connected devices</w:t>
      </w:r>
      <w:r w:rsidR="00A44CEF">
        <w:t>.</w:t>
      </w:r>
    </w:p>
    <w:p w:rsidR="00B017F9" w:rsidRDefault="00B017F9" w:rsidP="00B017F9">
      <w:pPr>
        <w:pStyle w:val="ProjectMainText"/>
      </w:pPr>
    </w:p>
    <w:p w:rsidR="006E3A87" w:rsidRDefault="00363D0A" w:rsidP="00E738E8">
      <w:pPr>
        <w:pStyle w:val="ProjectMainText"/>
      </w:pPr>
      <w:r>
        <w:rPr>
          <w:noProof/>
          <w:lang w:eastAsia="en-GB"/>
        </w:rPr>
        <w:lastRenderedPageBreak/>
        <w:drawing>
          <wp:anchor distT="0" distB="0" distL="114300" distR="114300" simplePos="0" relativeHeight="251655168" behindDoc="1" locked="0" layoutInCell="1" allowOverlap="1">
            <wp:simplePos x="0" y="0"/>
            <wp:positionH relativeFrom="margin">
              <wp:posOffset>-220345</wp:posOffset>
            </wp:positionH>
            <wp:positionV relativeFrom="paragraph">
              <wp:posOffset>502</wp:posOffset>
            </wp:positionV>
            <wp:extent cx="5708962" cy="2592552"/>
            <wp:effectExtent l="0" t="0" r="6350" b="0"/>
            <wp:wrapTight wrapText="bothSides">
              <wp:wrapPolygon edited="0">
                <wp:start x="0" y="0"/>
                <wp:lineTo x="0" y="21431"/>
                <wp:lineTo x="21552" y="21431"/>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900" t="13722" r="5200" b="33228"/>
                    <a:stretch/>
                  </pic:blipFill>
                  <pic:spPr bwMode="auto">
                    <a:xfrm>
                      <a:off x="0" y="0"/>
                      <a:ext cx="5708962" cy="25925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3A87">
        <w:t>Price and Versions:</w:t>
      </w:r>
    </w:p>
    <w:p w:rsidR="006E3A87" w:rsidRDefault="006E3A87" w:rsidP="006E3A87">
      <w:pPr>
        <w:pStyle w:val="ProjectMainText"/>
      </w:pPr>
    </w:p>
    <w:p w:rsidR="006E3A87" w:rsidRDefault="00CA725F" w:rsidP="006E3A87">
      <w:pPr>
        <w:pStyle w:val="ProjectMainText"/>
      </w:pPr>
      <w:r>
        <w:t xml:space="preserve">As it’s a </w:t>
      </w:r>
      <w:r w:rsidR="00330F8A">
        <w:t xml:space="preserve">web-based program, </w:t>
      </w:r>
      <w:r w:rsidR="00315E38">
        <w:t>and anyone can access it online, it is completely free for anyone to use.</w:t>
      </w:r>
    </w:p>
    <w:p w:rsidR="00315E38" w:rsidRPr="006E3A87" w:rsidRDefault="00315E38" w:rsidP="006E3A87">
      <w:pPr>
        <w:pStyle w:val="ProjectMainText"/>
      </w:pPr>
      <w:r>
        <w:t xml:space="preserve">It only has </w:t>
      </w:r>
      <w:r w:rsidR="00B11B2C">
        <w:t xml:space="preserve">one version but as part of the </w:t>
      </w:r>
      <w:r w:rsidR="00133B1C">
        <w:t xml:space="preserve">Gnod group of programs there is a connected website called </w:t>
      </w:r>
      <w:r w:rsidR="00340891">
        <w:t>music-map which shows how the recommendations are linked.</w:t>
      </w:r>
    </w:p>
    <w:p w:rsidR="00E605AC" w:rsidRDefault="00E605AC" w:rsidP="00E738E8">
      <w:pPr>
        <w:pStyle w:val="ProjectMainText"/>
      </w:pPr>
    </w:p>
    <w:p w:rsidR="00B218DD" w:rsidRDefault="00EA5D92" w:rsidP="00E738E8">
      <w:pPr>
        <w:pStyle w:val="ProjectMainText"/>
      </w:pPr>
      <w:r>
        <w:t>I</w:t>
      </w:r>
      <w:r w:rsidR="00146605">
        <w:t>nterface:</w:t>
      </w:r>
    </w:p>
    <w:p w:rsidR="00146605" w:rsidRDefault="00146605" w:rsidP="00146605">
      <w:pPr>
        <w:pStyle w:val="ProjectMainText"/>
      </w:pPr>
    </w:p>
    <w:p w:rsidR="00E605AC" w:rsidRDefault="0088294D" w:rsidP="00146605">
      <w:pPr>
        <w:pStyle w:val="ProjectMainText"/>
      </w:pPr>
      <w:r>
        <w:t xml:space="preserve">Gnoosic uses a simple </w:t>
      </w:r>
      <w:r w:rsidR="00740732">
        <w:t xml:space="preserve">white </w:t>
      </w:r>
      <w:r w:rsidR="00465E7D">
        <w:t>form user interface</w:t>
      </w:r>
      <w:r w:rsidR="00662C2F">
        <w:t xml:space="preserve"> that </w:t>
      </w:r>
      <w:r w:rsidR="007110B9">
        <w:t xml:space="preserve">allows the user </w:t>
      </w:r>
      <w:r w:rsidR="005D4BDA">
        <w:t xml:space="preserve">to enter 3 </w:t>
      </w:r>
      <w:r w:rsidR="00A62651">
        <w:t xml:space="preserve">artist choices and then </w:t>
      </w:r>
      <w:r w:rsidR="005F63DB">
        <w:t xml:space="preserve">shows you the name of a different artist that is linked to a </w:t>
      </w:r>
      <w:r w:rsidR="006958A3">
        <w:t>the 3 entered by the user.</w:t>
      </w:r>
      <w:r w:rsidR="00E605AC">
        <w:t xml:space="preserve"> </w:t>
      </w:r>
    </w:p>
    <w:p w:rsidR="00146605" w:rsidRDefault="00E605AC" w:rsidP="00146605">
      <w:pPr>
        <w:pStyle w:val="ProjectMainText"/>
      </w:pPr>
      <w:r>
        <w:t xml:space="preserve">The connected site ‘music-map.com’ allows you to see the artists that are </w:t>
      </w:r>
      <w:r w:rsidR="00932E08">
        <w:t>deemed ‘nearby’ to the selected artist in with the closer they are on the visual ‘map’ the more likely you are to like them.</w:t>
      </w:r>
      <w:r w:rsidR="000959DF">
        <w:t xml:space="preserve"> </w:t>
      </w:r>
    </w:p>
    <w:p w:rsidR="000959DF" w:rsidRDefault="000959DF" w:rsidP="00146605">
      <w:pPr>
        <w:pStyle w:val="ProjectMainText"/>
      </w:pPr>
      <w:r>
        <w:t>There is also an account feature which allows the user to save their preferences and find more artists in future.</w:t>
      </w:r>
      <w:r w:rsidR="00487450" w:rsidRPr="00487450">
        <w:rPr>
          <w:noProof/>
          <w:lang w:eastAsia="en-GB"/>
        </w:rPr>
        <w:t xml:space="preserve"> </w:t>
      </w:r>
    </w:p>
    <w:p w:rsidR="00487450" w:rsidRDefault="00593D43" w:rsidP="00146605">
      <w:pPr>
        <w:pStyle w:val="ProjectMainText"/>
      </w:pPr>
      <w:r>
        <w:rPr>
          <w:noProof/>
          <w:lang w:eastAsia="en-GB"/>
        </w:rPr>
        <mc:AlternateContent>
          <mc:Choice Requires="wpg">
            <w:drawing>
              <wp:anchor distT="0" distB="0" distL="114300" distR="114300" simplePos="0" relativeHeight="251668480" behindDoc="0" locked="0" layoutInCell="1" allowOverlap="1">
                <wp:simplePos x="0" y="0"/>
                <wp:positionH relativeFrom="margin">
                  <wp:align>center</wp:align>
                </wp:positionH>
                <wp:positionV relativeFrom="paragraph">
                  <wp:posOffset>235557</wp:posOffset>
                </wp:positionV>
                <wp:extent cx="5827594" cy="2483893"/>
                <wp:effectExtent l="0" t="0" r="1905" b="12065"/>
                <wp:wrapNone/>
                <wp:docPr id="9" name="Group 9"/>
                <wp:cNvGraphicFramePr/>
                <a:graphic xmlns:a="http://schemas.openxmlformats.org/drawingml/2006/main">
                  <a:graphicData uri="http://schemas.microsoft.com/office/word/2010/wordprocessingGroup">
                    <wpg:wgp>
                      <wpg:cNvGrpSpPr/>
                      <wpg:grpSpPr>
                        <a:xfrm>
                          <a:off x="0" y="0"/>
                          <a:ext cx="5827594" cy="2483893"/>
                          <a:chOff x="0" y="0"/>
                          <a:chExt cx="4906010" cy="2143125"/>
                        </a:xfrm>
                      </wpg:grpSpPr>
                      <wpg:grpSp>
                        <wpg:cNvPr id="7" name="Group 7"/>
                        <wpg:cNvGrpSpPr/>
                        <wpg:grpSpPr>
                          <a:xfrm>
                            <a:off x="2409825" y="180975"/>
                            <a:ext cx="2496185" cy="1581785"/>
                            <a:chOff x="0" y="0"/>
                            <a:chExt cx="2496185" cy="1581785"/>
                          </a:xfrm>
                        </wpg:grpSpPr>
                        <pic:pic xmlns:pic="http://schemas.openxmlformats.org/drawingml/2006/picture">
                          <pic:nvPicPr>
                            <pic:cNvPr id="5" name="Picture 5"/>
                            <pic:cNvPicPr>
                              <a:picLocks noChangeAspect="1"/>
                            </pic:cNvPicPr>
                          </pic:nvPicPr>
                          <pic:blipFill rotWithShape="1">
                            <a:blip r:embed="rId13" cstate="print">
                              <a:extLst>
                                <a:ext uri="{28A0092B-C50C-407E-A947-70E740481C1C}">
                                  <a14:useLocalDpi xmlns:a14="http://schemas.microsoft.com/office/drawing/2010/main" val="0"/>
                                </a:ext>
                              </a:extLst>
                            </a:blip>
                            <a:srcRect l="28896" t="23787" r="26679" b="34285"/>
                            <a:stretch/>
                          </pic:blipFill>
                          <pic:spPr bwMode="auto">
                            <a:xfrm>
                              <a:off x="0" y="0"/>
                              <a:ext cx="2496185" cy="1407160"/>
                            </a:xfrm>
                            <a:prstGeom prst="rect">
                              <a:avLst/>
                            </a:prstGeom>
                            <a:ln>
                              <a:noFill/>
                            </a:ln>
                            <a:extLst>
                              <a:ext uri="{53640926-AAD7-44D8-BBD7-CCE9431645EC}">
                                <a14:shadowObscured xmlns:a14="http://schemas.microsoft.com/office/drawing/2010/main"/>
                              </a:ext>
                            </a:extLst>
                          </pic:spPr>
                        </pic:pic>
                        <wps:wsp>
                          <wps:cNvPr id="6" name="Text Box 2"/>
                          <wps:cNvSpPr txBox="1">
                            <a:spLocks noChangeArrowheads="1"/>
                          </wps:cNvSpPr>
                          <wps:spPr bwMode="auto">
                            <a:xfrm>
                              <a:off x="619125" y="1343025"/>
                              <a:ext cx="1188085" cy="238760"/>
                            </a:xfrm>
                            <a:prstGeom prst="rect">
                              <a:avLst/>
                            </a:prstGeom>
                            <a:solidFill>
                              <a:srgbClr val="FFFFFF"/>
                            </a:solidFill>
                            <a:ln w="9525">
                              <a:solidFill>
                                <a:srgbClr val="000000"/>
                              </a:solidFill>
                              <a:miter lim="800000"/>
                              <a:headEnd/>
                              <a:tailEnd/>
                            </a:ln>
                          </wps:spPr>
                          <wps:txbx>
                            <w:txbxContent>
                              <w:p w:rsidR="000506F7" w:rsidRPr="000506F7" w:rsidRDefault="000506F7" w:rsidP="000506F7">
                                <w:pPr>
                                  <w:pStyle w:val="ProjectMainText"/>
                                  <w:jc w:val="center"/>
                                  <w:rPr>
                                    <w:sz w:val="20"/>
                                  </w:rPr>
                                </w:pPr>
                                <w:r w:rsidRPr="000506F7">
                                  <w:rPr>
                                    <w:sz w:val="20"/>
                                  </w:rPr>
                                  <w:t>The Results page</w:t>
                                </w:r>
                              </w:p>
                            </w:txbxContent>
                          </wps:txbx>
                          <wps:bodyPr rot="0" vert="horz" wrap="square" lIns="91440" tIns="45720" rIns="91440" bIns="45720" anchor="t" anchorCtr="0">
                            <a:noAutofit/>
                          </wps:bodyPr>
                        </wps:wsp>
                      </wpg:grpSp>
                      <wpg:grpSp>
                        <wpg:cNvPr id="8" name="Group 8"/>
                        <wpg:cNvGrpSpPr/>
                        <wpg:grpSpPr>
                          <a:xfrm>
                            <a:off x="0" y="0"/>
                            <a:ext cx="1997075" cy="2143125"/>
                            <a:chOff x="0" y="0"/>
                            <a:chExt cx="1997075" cy="2143125"/>
                          </a:xfrm>
                        </wpg:grpSpPr>
                        <pic:pic xmlns:pic="http://schemas.openxmlformats.org/drawingml/2006/picture">
                          <pic:nvPicPr>
                            <pic:cNvPr id="4" name="Picture 4"/>
                            <pic:cNvPicPr>
                              <a:picLocks noChangeAspect="1"/>
                            </pic:cNvPicPr>
                          </pic:nvPicPr>
                          <pic:blipFill rotWithShape="1">
                            <a:blip r:embed="rId14" cstate="print">
                              <a:extLst>
                                <a:ext uri="{28A0092B-C50C-407E-A947-70E740481C1C}">
                                  <a14:useLocalDpi xmlns:a14="http://schemas.microsoft.com/office/drawing/2010/main" val="0"/>
                                </a:ext>
                              </a:extLst>
                            </a:blip>
                            <a:srcRect l="34157" t="28144" r="33806" b="21085"/>
                            <a:stretch/>
                          </pic:blipFill>
                          <pic:spPr bwMode="auto">
                            <a:xfrm>
                              <a:off x="0" y="0"/>
                              <a:ext cx="1997075" cy="188976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457200" y="1895475"/>
                              <a:ext cx="1031240" cy="247650"/>
                            </a:xfrm>
                            <a:prstGeom prst="rect">
                              <a:avLst/>
                            </a:prstGeom>
                            <a:solidFill>
                              <a:srgbClr val="FFFFFF"/>
                            </a:solidFill>
                            <a:ln w="9525">
                              <a:solidFill>
                                <a:srgbClr val="000000"/>
                              </a:solidFill>
                              <a:miter lim="800000"/>
                              <a:headEnd/>
                              <a:tailEnd/>
                            </a:ln>
                          </wps:spPr>
                          <wps:txbx>
                            <w:txbxContent>
                              <w:p w:rsidR="00487450" w:rsidRPr="000506F7" w:rsidRDefault="000506F7" w:rsidP="000506F7">
                                <w:pPr>
                                  <w:pStyle w:val="ProjectMainText"/>
                                  <w:jc w:val="center"/>
                                  <w:rPr>
                                    <w:sz w:val="20"/>
                                  </w:rPr>
                                </w:pPr>
                                <w:r w:rsidRPr="000506F7">
                                  <w:rPr>
                                    <w:sz w:val="20"/>
                                  </w:rPr>
                                  <w:t>The input form</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id="Group 9" o:spid="_x0000_s1026" style="position:absolute;margin-left:0;margin-top:18.55pt;width:458.85pt;height:195.6pt;z-index:251668480;mso-position-horizontal:center;mso-position-horizontal-relative:margin;mso-width-relative:margin;mso-height-relative:margin" coordsize="49060,21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">
                <v:group id="Group 7" o:spid="_x0000_s1027" style="position:absolute;left:24098;top:1809;width:24962;height:15818" coordsize="24961,1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width:24961;height:1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">
                    <v:imagedata r:id="rId15" o:title="" croptop="15589f" cropbottom="22469f" cropleft="18937f" cropright="17484f"/>
                    <v:path arrowok="t"/>
                  </v:shape>
                  <v:shapetype id="_x0000_t202" coordsize="21600,21600" o:spt="202" path="m,l,21600r21600,l21600,xe">
                    <v:stroke joinstyle="miter"/>
                    <v:path gradientshapeok="t" o:connecttype="rect"/>
                  </v:shapetype>
                  <v:shape id="_x0000_s1029" type="#_x0000_t202" style="position:absolute;left:6191;top:13430;width:11881;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rsidR="000506F7" w:rsidRPr="000506F7" w:rsidRDefault="000506F7" w:rsidP="000506F7">
                          <w:pPr>
                            <w:pStyle w:val="ProjectMainText"/>
                            <w:jc w:val="center"/>
                            <w:rPr>
                              <w:sz w:val="20"/>
                            </w:rPr>
                          </w:pPr>
                          <w:r w:rsidRPr="000506F7">
                            <w:rPr>
                              <w:sz w:val="20"/>
                            </w:rPr>
                            <w:t>The Results page</w:t>
                          </w:r>
                        </w:p>
                      </w:txbxContent>
                    </v:textbox>
                  </v:shape>
                </v:group>
                <v:group id="Group 8" o:spid="_x0000_s1030" style="position:absolute;width:19970;height:21431" coordsize="19970,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4" o:spid="_x0000_s1031" type="#_x0000_t75" style="position:absolute;width:19970;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">
                    <v:imagedata r:id="rId16" o:title="" croptop="18444f" cropbottom="13818f" cropleft="22385f" cropright="22155f"/>
                    <v:path arrowok="t"/>
                  </v:shape>
                  <v:shape id="_x0000_s1032" type="#_x0000_t202" style="position:absolute;left:4572;top:18954;width:10312;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rsidR="00487450" w:rsidRPr="000506F7" w:rsidRDefault="000506F7" w:rsidP="000506F7">
                          <w:pPr>
                            <w:pStyle w:val="ProjectMainText"/>
                            <w:jc w:val="center"/>
                            <w:rPr>
                              <w:sz w:val="20"/>
                            </w:rPr>
                          </w:pPr>
                          <w:r w:rsidRPr="000506F7">
                            <w:rPr>
                              <w:sz w:val="20"/>
                            </w:rPr>
                            <w:t>The input form</w:t>
                          </w:r>
                        </w:p>
                      </w:txbxContent>
                    </v:textbox>
                  </v:shape>
                </v:group>
                <w10:wrap anchorx="margin"/>
              </v:group>
            </w:pict>
          </mc:Fallback>
        </mc:AlternateContent>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487450" w:rsidRDefault="00C9311B" w:rsidP="00146605">
      <w:pPr>
        <w:pStyle w:val="ProjectMainText"/>
      </w:pPr>
      <w:r>
        <w:rPr>
          <w:noProof/>
          <w:lang w:eastAsia="en-GB"/>
        </w:rPr>
        <w:lastRenderedPageBreak/>
        <mc:AlternateContent>
          <mc:Choice Requires="wps">
            <w:drawing>
              <wp:anchor distT="0" distB="0" distL="114300" distR="114300" simplePos="0" relativeHeight="251671552" behindDoc="0" locked="0" layoutInCell="1" allowOverlap="1" wp14:anchorId="49E2105C" wp14:editId="009A7E0E">
                <wp:simplePos x="0" y="0"/>
                <wp:positionH relativeFrom="column">
                  <wp:posOffset>64448</wp:posOffset>
                </wp:positionH>
                <wp:positionV relativeFrom="paragraph">
                  <wp:posOffset>2905760</wp:posOffset>
                </wp:positionV>
                <wp:extent cx="5181600" cy="40005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00050"/>
                        </a:xfrm>
                        <a:prstGeom prst="rect">
                          <a:avLst/>
                        </a:prstGeom>
                        <a:solidFill>
                          <a:srgbClr val="FFFFFF"/>
                        </a:solidFill>
                        <a:ln w="9525">
                          <a:solidFill>
                            <a:srgbClr val="000000"/>
                          </a:solidFill>
                          <a:miter lim="800000"/>
                          <a:headEnd/>
                          <a:tailEnd/>
                        </a:ln>
                      </wps:spPr>
                      <wps:txb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2105C" id="Text Box 2" o:spid="_x0000_s1033" type="#_x0000_t202" style="position:absolute;margin-left:5.05pt;margin-top:228.8pt;width:408pt;height: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">
                <v:textbo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v:textbox>
              </v:shape>
            </w:pict>
          </mc:Fallback>
        </mc:AlternateContent>
      </w:r>
      <w:r>
        <w:rPr>
          <w:noProof/>
          <w:lang w:eastAsia="en-GB"/>
        </w:rPr>
        <w:drawing>
          <wp:anchor distT="0" distB="0" distL="114300" distR="114300" simplePos="0" relativeHeight="251669504" behindDoc="0" locked="0" layoutInCell="1" allowOverlap="1">
            <wp:simplePos x="0" y="0"/>
            <wp:positionH relativeFrom="margin">
              <wp:posOffset>-66675</wp:posOffset>
            </wp:positionH>
            <wp:positionV relativeFrom="paragraph">
              <wp:posOffset>0</wp:posOffset>
            </wp:positionV>
            <wp:extent cx="5314950" cy="2759710"/>
            <wp:effectExtent l="0" t="0" r="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 t="12396" r="-770"/>
                    <a:stretch/>
                  </pic:blipFill>
                  <pic:spPr bwMode="auto">
                    <a:xfrm>
                      <a:off x="0" y="0"/>
                      <a:ext cx="5314950" cy="2759710"/>
                    </a:xfrm>
                    <a:prstGeom prst="rect">
                      <a:avLst/>
                    </a:prstGeom>
                    <a:ln>
                      <a:noFill/>
                    </a:ln>
                    <a:extLst>
                      <a:ext uri="{53640926-AAD7-44D8-BBD7-CCE9431645EC}">
                        <a14:shadowObscured xmlns:a14="http://schemas.microsoft.com/office/drawing/2010/main"/>
                      </a:ext>
                    </a:extLst>
                  </pic:spPr>
                </pic:pic>
              </a:graphicData>
            </a:graphic>
          </wp:anchor>
        </w:drawing>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EA5D92" w:rsidRDefault="00EA5D92" w:rsidP="00146605">
      <w:pPr>
        <w:pStyle w:val="ProjectMainText"/>
      </w:pPr>
    </w:p>
    <w:p w:rsidR="000E0D86" w:rsidRDefault="000E0D86" w:rsidP="00146605">
      <w:pPr>
        <w:pStyle w:val="ProjectMainText"/>
      </w:pPr>
      <w:r>
        <w:t>Methods:</w:t>
      </w:r>
    </w:p>
    <w:p w:rsidR="000E0D86" w:rsidRDefault="000E0D86" w:rsidP="00146605">
      <w:pPr>
        <w:pStyle w:val="ProjectMainText"/>
      </w:pPr>
    </w:p>
    <w:p w:rsidR="000E0D86" w:rsidRDefault="00E605AC" w:rsidP="00146605">
      <w:pPr>
        <w:pStyle w:val="ProjectMainText"/>
      </w:pPr>
      <w:r>
        <w:t>This webpage makes use of similar techniques as the first point mention in the Spotify section. By asking users to enter 3 artists they enjoy the site adds links between those artists entered allowing the algorithm to ‘learn’ about music tastes:</w:t>
      </w:r>
    </w:p>
    <w:p w:rsidR="00E605AC" w:rsidRDefault="00E605AC" w:rsidP="00146605">
      <w:pPr>
        <w:pStyle w:val="ProjectMainText"/>
      </w:pPr>
    </w:p>
    <w:p w:rsidR="00E605AC" w:rsidRDefault="00E605AC" w:rsidP="00593D43">
      <w:pPr>
        <w:pStyle w:val="ProjectMainText"/>
        <w:jc w:val="center"/>
        <w:rPr>
          <w:i/>
          <w:iCs/>
          <w:sz w:val="20"/>
        </w:rPr>
      </w:pPr>
      <w:r>
        <w:rPr>
          <w:i/>
          <w:iCs/>
          <w:sz w:val="20"/>
        </w:rPr>
        <w:t>‘</w:t>
      </w:r>
      <w:r w:rsidRPr="00E605AC">
        <w:rPr>
          <w:i/>
          <w:iCs/>
          <w:sz w:val="20"/>
        </w:rPr>
        <w:t>Gnod is a self-adapting system that learns about the outer world by asking its visitors what they like and what they don't like</w:t>
      </w:r>
      <w:r>
        <w:rPr>
          <w:i/>
          <w:iCs/>
          <w:sz w:val="20"/>
        </w:rPr>
        <w:t>’</w:t>
      </w:r>
    </w:p>
    <w:p w:rsidR="00593D43" w:rsidRPr="00593D43" w:rsidRDefault="00593D43" w:rsidP="00593D43">
      <w:pPr>
        <w:pStyle w:val="ProjectMainText"/>
        <w:jc w:val="center"/>
        <w:rPr>
          <w:i/>
          <w:iCs/>
          <w:sz w:val="20"/>
        </w:rPr>
      </w:pPr>
    </w:p>
    <w:p w:rsidR="000E0D86" w:rsidRDefault="00593D43" w:rsidP="00146605">
      <w:pPr>
        <w:pStyle w:val="ProjectMainText"/>
      </w:pPr>
      <w:r>
        <w:t>This means that as well as finding songs when they enter a search they are directly impacting how results may come out next time.</w:t>
      </w:r>
    </w:p>
    <w:p w:rsidR="00593D43" w:rsidRDefault="00593D43" w:rsidP="00146605">
      <w:pPr>
        <w:pStyle w:val="ProjectMainText"/>
      </w:pPr>
    </w:p>
    <w:p w:rsidR="00593D43" w:rsidRPr="00146605" w:rsidRDefault="00593D43" w:rsidP="00146605">
      <w:pPr>
        <w:pStyle w:val="ProjectMainText"/>
      </w:pPr>
    </w:p>
    <w:p w:rsidR="003E7758" w:rsidRDefault="003E7758" w:rsidP="003E7758"/>
    <w:p w:rsidR="003E7758" w:rsidRDefault="00114132" w:rsidP="00B908FD">
      <w:pPr>
        <w:pStyle w:val="Project-Sources"/>
      </w:pPr>
      <w:r>
        <w:t xml:space="preserve">Sources: </w:t>
      </w:r>
      <w:hyperlink r:id="rId18" w:history="1">
        <w:r w:rsidR="00B908FD" w:rsidRPr="00710041">
          <w:rPr>
            <w:rStyle w:val="Hyperlink"/>
          </w:rPr>
          <w:t>http://www.gnoosic.com/about</w:t>
        </w:r>
      </w:hyperlink>
    </w:p>
    <w:p w:rsidR="003E7758" w:rsidRDefault="00430CF4" w:rsidP="003E7758">
      <w:r w:rsidRPr="00430CF4">
        <w:rPr>
          <w:rFonts w:ascii="Arial" w:hAnsi="Arial" w:cs="Arial"/>
          <w:i/>
          <w:sz w:val="18"/>
        </w:rPr>
        <w:t>https://www.music-map.com</w:t>
      </w:r>
    </w:p>
    <w:p w:rsidR="003E7758" w:rsidRDefault="003E7758" w:rsidP="003E7758"/>
    <w:p w:rsidR="003E7758" w:rsidRDefault="003E7758" w:rsidP="003E7758"/>
    <w:p w:rsidR="003E7758" w:rsidRDefault="003E7758" w:rsidP="003E7758"/>
    <w:p w:rsidR="00932E08" w:rsidRPr="00E07259" w:rsidRDefault="00932E08" w:rsidP="00932E08">
      <w:pPr>
        <w:pStyle w:val="Project-Mini-Subheading"/>
        <w:rPr>
          <w:color w:val="auto"/>
        </w:rPr>
      </w:pPr>
      <w:r w:rsidRPr="00E07259">
        <w:rPr>
          <w:color w:val="auto"/>
        </w:rPr>
        <w:t>Summary:</w:t>
      </w:r>
    </w:p>
    <w:p w:rsidR="00932E08" w:rsidRPr="00932E08" w:rsidRDefault="00932E08" w:rsidP="00932E08">
      <w:pPr>
        <w:pStyle w:val="ProjectMainText"/>
      </w:pPr>
    </w:p>
    <w:p w:rsidR="003E7758" w:rsidRDefault="00360DF9" w:rsidP="000C5EDA">
      <w:pPr>
        <w:pStyle w:val="ProjectMainText"/>
      </w:pPr>
      <w:r>
        <w:t>The two different programs I looked at take very different approaches to recommending users new music mainly due to the differences in the environment that the recommendation is applied.</w:t>
      </w:r>
    </w:p>
    <w:p w:rsidR="000959DF" w:rsidRDefault="000959DF" w:rsidP="000C5EDA">
      <w:pPr>
        <w:pStyle w:val="ProjectMainText"/>
      </w:pPr>
      <w:r>
        <w:t>As mentioned, Spotify being primarily a streaming platform means it has a different range of features that a simple recommendation program will not require. However, the ability to create playlists of the songs recommended to you is a very useful feature and the recommendation algorithm is a lot stronger and more like what I hope to replicate as it does not require a large amount of users to build an accurate recommendation.</w:t>
      </w:r>
    </w:p>
    <w:p w:rsidR="000959DF" w:rsidRDefault="000959DF" w:rsidP="000C5EDA">
      <w:pPr>
        <w:pStyle w:val="ProjectMainText"/>
      </w:pPr>
      <w:r>
        <w:t xml:space="preserve">The benefit of the Gnoosic system is that although the </w:t>
      </w:r>
      <w:r w:rsidR="00817E75">
        <w:t xml:space="preserve">recommendations themselves maybe not as strong as the Spotify system, the simple interface allows you to find new songs based on an exact song rather than just your overall listening preferences. This alongside the </w:t>
      </w:r>
      <w:r w:rsidR="00E515B4">
        <w:t>account system saving your liked artists makes for simple and quick use, that is just as functional for a new user as for a long time user.</w:t>
      </w:r>
    </w:p>
    <w:p w:rsidR="00932E08" w:rsidRPr="00E07259" w:rsidRDefault="00932E08" w:rsidP="00932E08">
      <w:pPr>
        <w:pStyle w:val="Project-Mini-Subheading"/>
        <w:rPr>
          <w:color w:val="auto"/>
        </w:rPr>
      </w:pPr>
      <w:r w:rsidRPr="00E07259">
        <w:rPr>
          <w:color w:val="auto"/>
        </w:rPr>
        <w:t>Features Expected:</w:t>
      </w:r>
    </w:p>
    <w:p w:rsidR="00664931" w:rsidRDefault="00664931" w:rsidP="00664931">
      <w:pPr>
        <w:pStyle w:val="ProjectMainText"/>
      </w:pPr>
    </w:p>
    <w:p w:rsidR="008E4413" w:rsidRDefault="008E4413" w:rsidP="00664931">
      <w:pPr>
        <w:pStyle w:val="ProjectMainText"/>
      </w:pPr>
      <w:r>
        <w:t>Based on my research, to be able to compete with current solutions I should design my project to meet the following criteria:</w:t>
      </w:r>
    </w:p>
    <w:p w:rsidR="008E4413" w:rsidRDefault="008E4413" w:rsidP="00664931">
      <w:pPr>
        <w:pStyle w:val="ProjectMainText"/>
      </w:pPr>
    </w:p>
    <w:p w:rsidR="008E4413" w:rsidRDefault="008E4413" w:rsidP="008E4413">
      <w:pPr>
        <w:pStyle w:val="ProjectMainText"/>
        <w:numPr>
          <w:ilvl w:val="0"/>
          <w:numId w:val="1"/>
        </w:numPr>
      </w:pPr>
      <w:r>
        <w:t>A simple and understandable user interface that allows the user to enter 2-4 songs they enjoy and would like recommendations based on.</w:t>
      </w:r>
    </w:p>
    <w:p w:rsidR="008E4413" w:rsidRDefault="00EC2C89" w:rsidP="008E4413">
      <w:pPr>
        <w:pStyle w:val="ProjectMainText"/>
        <w:numPr>
          <w:ilvl w:val="0"/>
          <w:numId w:val="1"/>
        </w:numPr>
      </w:pPr>
      <w:r>
        <w:t>Songs recommended based on a neural network based algorithm using Spotify developer API to retrieve song data to use as input values.</w:t>
      </w:r>
    </w:p>
    <w:p w:rsidR="00EC2C89" w:rsidRDefault="00EC2C89" w:rsidP="008E4413">
      <w:pPr>
        <w:pStyle w:val="ProjectMainText"/>
        <w:numPr>
          <w:ilvl w:val="0"/>
          <w:numId w:val="1"/>
        </w:numPr>
      </w:pPr>
      <w:r>
        <w:t>Train the neural network to find songs for each user saving the trained configuration to a database so the user can use it again.</w:t>
      </w:r>
    </w:p>
    <w:p w:rsidR="00EC2C89" w:rsidRDefault="00EC2C89" w:rsidP="008E4413">
      <w:pPr>
        <w:pStyle w:val="ProjectMainText"/>
        <w:numPr>
          <w:ilvl w:val="0"/>
          <w:numId w:val="1"/>
        </w:numPr>
      </w:pPr>
      <w:r>
        <w:t>Save the songs found to return positive results when passed through the algorithm to a database so the finalised results can be recalled as a ‘playlist’.</w:t>
      </w:r>
    </w:p>
    <w:p w:rsidR="00D820F3" w:rsidRDefault="00D820F3" w:rsidP="008E4413">
      <w:pPr>
        <w:pStyle w:val="ProjectMainText"/>
        <w:numPr>
          <w:ilvl w:val="0"/>
          <w:numId w:val="1"/>
        </w:numPr>
      </w:pPr>
      <w:r>
        <w:t>Recallable neural network setting via a username system.</w:t>
      </w:r>
    </w:p>
    <w:p w:rsidR="00E07259" w:rsidRDefault="00E07259" w:rsidP="00E07259">
      <w:pPr>
        <w:pStyle w:val="ProjectMainText"/>
      </w:pPr>
    </w:p>
    <w:p w:rsidR="00E07259" w:rsidRDefault="00E07259" w:rsidP="00E07259">
      <w:pPr>
        <w:pStyle w:val="ProjectMainText"/>
      </w:pPr>
      <w:r>
        <w:t>Limitations:</w:t>
      </w:r>
    </w:p>
    <w:p w:rsidR="00E07259" w:rsidRDefault="00E07259" w:rsidP="00E07259">
      <w:pPr>
        <w:pStyle w:val="ProjectMainText"/>
      </w:pPr>
    </w:p>
    <w:p w:rsidR="00363D0A" w:rsidRDefault="00E07259" w:rsidP="00E07259">
      <w:pPr>
        <w:pStyle w:val="ProjectMainText"/>
      </w:pPr>
      <w:r>
        <w:t>One of the main benefits of Spotify’s solution is that due to the platforms pre-existing music streaming services the recommendations can be easily and quickly converted into playable playlists allowing users to get an audible result immediately rather than just a song name which is all my system would be able to achieve.</w:t>
      </w:r>
      <w:r w:rsidR="00363D0A">
        <w:t xml:space="preserve"> </w:t>
      </w:r>
    </w:p>
    <w:p w:rsidR="00363D0A" w:rsidRDefault="00363D0A" w:rsidP="00E07259">
      <w:pPr>
        <w:pStyle w:val="ProjectMainText"/>
      </w:pPr>
      <w:r>
        <w:t xml:space="preserve">On top of being unable to make use of the integration of a streaming system, an advantage of the large user base is being able to look a pre-existing trends, something that I would not be able to design my program to do </w:t>
      </w:r>
      <w:r w:rsidR="00593D43">
        <w:t>at launch as a large set of data collected from a multitude of users would be required to get even the most simple of recommendations.</w:t>
      </w:r>
    </w:p>
    <w:p w:rsidR="00E07259" w:rsidRDefault="00E07259" w:rsidP="00E07259">
      <w:pPr>
        <w:pStyle w:val="ProjectMainText"/>
      </w:pPr>
    </w:p>
    <w:p w:rsidR="008E4413" w:rsidRDefault="008E4413" w:rsidP="00664931">
      <w:pPr>
        <w:pStyle w:val="ProjectMainText"/>
      </w:pPr>
    </w:p>
    <w:p w:rsidR="006E20FE" w:rsidRPr="00664931" w:rsidRDefault="006E20FE" w:rsidP="00664931">
      <w:pPr>
        <w:pStyle w:val="ProjectMainText"/>
      </w:pPr>
    </w:p>
    <w:p w:rsidR="003E7758" w:rsidRDefault="00D820F3" w:rsidP="003E7758">
      <w:pPr>
        <w:pStyle w:val="Project-Subheading"/>
      </w:pPr>
      <w:r>
        <w:t xml:space="preserve">Proposed </w:t>
      </w:r>
      <w:r w:rsidR="003E7758">
        <w:t>Solution</w:t>
      </w:r>
    </w:p>
    <w:p w:rsidR="0079434B" w:rsidRDefault="0079434B" w:rsidP="0079434B">
      <w:pPr>
        <w:pStyle w:val="ProjectMainText"/>
      </w:pPr>
    </w:p>
    <w:p w:rsidR="0079434B" w:rsidRPr="0079434B" w:rsidRDefault="0079434B" w:rsidP="0079434B">
      <w:pPr>
        <w:pStyle w:val="ProjectMainText"/>
        <w:rPr>
          <w:i/>
          <w:sz w:val="22"/>
        </w:rPr>
      </w:pPr>
      <w:r w:rsidRPr="0079434B">
        <w:rPr>
          <w:i/>
          <w:sz w:val="22"/>
        </w:rPr>
        <w:t xml:space="preserve">“3.1.4 Specify the proposed solution </w:t>
      </w:r>
    </w:p>
    <w:p w:rsidR="0079434B" w:rsidRDefault="0079434B" w:rsidP="006E20FE">
      <w:pPr>
        <w:pStyle w:val="ProjectMainText"/>
        <w:numPr>
          <w:ilvl w:val="0"/>
          <w:numId w:val="4"/>
        </w:numPr>
        <w:rPr>
          <w:i/>
          <w:sz w:val="22"/>
        </w:rPr>
      </w:pPr>
      <w:r w:rsidRPr="0079434B">
        <w:rPr>
          <w:i/>
          <w:sz w:val="22"/>
        </w:rPr>
        <w:t>Specify and justify the solution requirements including hardware and software configuration (if appropriate</w:t>
      </w:r>
      <w:proofErr w:type="gramStart"/>
      <w:r w:rsidRPr="0079434B">
        <w:rPr>
          <w:i/>
          <w:sz w:val="22"/>
        </w:rPr>
        <w:t>).“</w:t>
      </w:r>
      <w:proofErr w:type="gramEnd"/>
    </w:p>
    <w:p w:rsidR="003E7758" w:rsidRDefault="003E7758" w:rsidP="003E7758"/>
    <w:p w:rsidR="006E20FE" w:rsidRPr="00D820F3" w:rsidRDefault="002E24E2" w:rsidP="00914614">
      <w:pPr>
        <w:pStyle w:val="ProjectMainText"/>
        <w:rPr>
          <w:lang w:eastAsia="en-GB"/>
        </w:rPr>
      </w:pPr>
      <w:r>
        <w:rPr>
          <w:lang w:eastAsia="en-GB"/>
        </w:rPr>
        <w:t>My project can be split up into a few core sections/requirements which I will need to complete in order to fulfil all of the features and functionality expected.</w:t>
      </w:r>
    </w:p>
    <w:p w:rsidR="002E24E2" w:rsidRPr="006E20FE" w:rsidRDefault="002E24E2" w:rsidP="00914614">
      <w:pPr>
        <w:pStyle w:val="ProjectMainText"/>
        <w:rPr>
          <w:sz w:val="26"/>
          <w:szCs w:val="26"/>
          <w:lang w:eastAsia="en-GB"/>
        </w:rPr>
      </w:pPr>
      <w:r>
        <w:rPr>
          <w:sz w:val="26"/>
          <w:szCs w:val="26"/>
          <w:lang w:eastAsia="en-GB"/>
        </w:rPr>
        <w:t>A comprehensive main/home screen:</w:t>
      </w:r>
    </w:p>
    <w:p w:rsidR="002E24E2" w:rsidRDefault="002E24E2" w:rsidP="00914614">
      <w:pPr>
        <w:pStyle w:val="ProjectMainText"/>
        <w:rPr>
          <w:szCs w:val="26"/>
          <w:lang w:eastAsia="en-GB"/>
        </w:rPr>
      </w:pPr>
      <w:r>
        <w:rPr>
          <w:szCs w:val="26"/>
          <w:lang w:eastAsia="en-GB"/>
        </w:rPr>
        <w:t>The program needs a main screen for the functionality to rotate around</w:t>
      </w:r>
      <w:r w:rsidR="0079434B">
        <w:rPr>
          <w:szCs w:val="26"/>
          <w:lang w:eastAsia="en-GB"/>
        </w:rPr>
        <w:t>, from which they can access all functionality.</w:t>
      </w:r>
    </w:p>
    <w:p w:rsidR="0079434B" w:rsidRDefault="0079434B" w:rsidP="00914614">
      <w:pPr>
        <w:pStyle w:val="ProjectMainText"/>
        <w:rPr>
          <w:szCs w:val="26"/>
          <w:lang w:eastAsia="en-GB"/>
        </w:rPr>
      </w:pPr>
    </w:p>
    <w:p w:rsidR="002E24E2" w:rsidRDefault="002E24E2" w:rsidP="00914614">
      <w:pPr>
        <w:pStyle w:val="ProjectMainText"/>
        <w:rPr>
          <w:sz w:val="26"/>
          <w:szCs w:val="26"/>
          <w:lang w:eastAsia="en-GB"/>
        </w:rPr>
      </w:pPr>
      <w:r>
        <w:rPr>
          <w:sz w:val="26"/>
          <w:szCs w:val="26"/>
          <w:lang w:eastAsia="en-GB"/>
        </w:rPr>
        <w:t>Input system:</w:t>
      </w:r>
    </w:p>
    <w:p w:rsidR="00F832D5" w:rsidRDefault="0079434B" w:rsidP="00914614">
      <w:pPr>
        <w:pStyle w:val="ProjectMainText"/>
        <w:rPr>
          <w:szCs w:val="26"/>
          <w:lang w:eastAsia="en-GB"/>
        </w:rPr>
      </w:pPr>
      <w:r>
        <w:rPr>
          <w:szCs w:val="26"/>
          <w:lang w:eastAsia="en-GB"/>
        </w:rPr>
        <w:t xml:space="preserve">In order to get their </w:t>
      </w:r>
      <w:proofErr w:type="gramStart"/>
      <w:r>
        <w:rPr>
          <w:szCs w:val="26"/>
          <w:lang w:eastAsia="en-GB"/>
        </w:rPr>
        <w:t>recommendations</w:t>
      </w:r>
      <w:proofErr w:type="gramEnd"/>
      <w:r>
        <w:rPr>
          <w:szCs w:val="26"/>
          <w:lang w:eastAsia="en-GB"/>
        </w:rPr>
        <w:t xml:space="preserve"> the user needs to input their original </w:t>
      </w:r>
      <w:r w:rsidR="00F832D5">
        <w:rPr>
          <w:szCs w:val="26"/>
          <w:lang w:eastAsia="en-GB"/>
        </w:rPr>
        <w:t>songs.</w:t>
      </w:r>
    </w:p>
    <w:p w:rsidR="00F832D5" w:rsidRDefault="00F832D5" w:rsidP="00914614">
      <w:pPr>
        <w:pStyle w:val="ProjectMainText"/>
        <w:rPr>
          <w:szCs w:val="26"/>
          <w:lang w:eastAsia="en-GB"/>
        </w:rPr>
      </w:pPr>
    </w:p>
    <w:p w:rsidR="00FD3426" w:rsidRPr="006E20FE" w:rsidRDefault="00FD3426" w:rsidP="00914614">
      <w:pPr>
        <w:pStyle w:val="ProjectMainText"/>
        <w:rPr>
          <w:sz w:val="26"/>
          <w:szCs w:val="26"/>
          <w:lang w:eastAsia="en-GB"/>
        </w:rPr>
      </w:pPr>
      <w:r>
        <w:rPr>
          <w:sz w:val="26"/>
          <w:szCs w:val="26"/>
          <w:lang w:eastAsia="en-GB"/>
        </w:rPr>
        <w:t>Results Screen:</w:t>
      </w:r>
    </w:p>
    <w:p w:rsidR="00FD3426" w:rsidRDefault="00FD3426" w:rsidP="00914614">
      <w:pPr>
        <w:pStyle w:val="ProjectMainText"/>
        <w:rPr>
          <w:szCs w:val="26"/>
          <w:lang w:eastAsia="en-GB"/>
        </w:rPr>
      </w:pPr>
      <w:r>
        <w:rPr>
          <w:szCs w:val="26"/>
          <w:lang w:eastAsia="en-GB"/>
        </w:rPr>
        <w:t>After the inputs have been processed and songs have been found that are similar, the user needs to be able to be shown them in an easy to read manner</w:t>
      </w:r>
      <w:r w:rsidR="00E854E1">
        <w:rPr>
          <w:szCs w:val="26"/>
          <w:lang w:eastAsia="en-GB"/>
        </w:rPr>
        <w:t>.</w:t>
      </w:r>
    </w:p>
    <w:p w:rsidR="00E854E1" w:rsidRDefault="00E854E1" w:rsidP="00914614">
      <w:pPr>
        <w:pStyle w:val="ProjectMainText"/>
        <w:rPr>
          <w:szCs w:val="26"/>
          <w:lang w:eastAsia="en-GB"/>
        </w:rPr>
      </w:pPr>
    </w:p>
    <w:p w:rsidR="00E854E1" w:rsidRPr="006E20FE" w:rsidRDefault="00E854E1" w:rsidP="00914614">
      <w:pPr>
        <w:pStyle w:val="ProjectMainText"/>
        <w:rPr>
          <w:sz w:val="26"/>
          <w:szCs w:val="26"/>
          <w:lang w:eastAsia="en-GB"/>
        </w:rPr>
      </w:pPr>
      <w:r>
        <w:rPr>
          <w:sz w:val="26"/>
          <w:szCs w:val="26"/>
          <w:lang w:eastAsia="en-GB"/>
        </w:rPr>
        <w:t>Spotify API requests:</w:t>
      </w:r>
    </w:p>
    <w:p w:rsidR="00E854E1" w:rsidRPr="00E854E1" w:rsidRDefault="00E854E1" w:rsidP="00914614">
      <w:pPr>
        <w:pStyle w:val="ProjectMainText"/>
        <w:rPr>
          <w:szCs w:val="26"/>
          <w:lang w:eastAsia="en-GB"/>
        </w:rPr>
      </w:pPr>
      <w:r>
        <w:rPr>
          <w:szCs w:val="26"/>
          <w:lang w:eastAsia="en-GB"/>
        </w:rPr>
        <w:t>In order to compare and recommend songs the program requires data of each of the entered songs and the songs it will compare against, to do this it needs to make requests with the Spotify API.</w:t>
      </w:r>
    </w:p>
    <w:p w:rsidR="00E854E1" w:rsidRPr="00FD3426"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Neural Network:</w:t>
      </w:r>
    </w:p>
    <w:p w:rsidR="00E854E1" w:rsidRDefault="00E854E1" w:rsidP="00914614">
      <w:pPr>
        <w:pStyle w:val="ProjectMainText"/>
        <w:rPr>
          <w:szCs w:val="26"/>
          <w:lang w:eastAsia="en-GB"/>
        </w:rPr>
      </w:pPr>
      <w:r>
        <w:rPr>
          <w:szCs w:val="26"/>
          <w:lang w:eastAsia="en-GB"/>
        </w:rPr>
        <w:t>The recommendations will be made via a neural network which takes input values and through a series of biases and layers give an output.</w:t>
      </w:r>
    </w:p>
    <w:p w:rsidR="00E854E1"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Neural Network Training algorithm:</w:t>
      </w:r>
    </w:p>
    <w:p w:rsidR="00E854E1" w:rsidRDefault="00E854E1" w:rsidP="00914614">
      <w:pPr>
        <w:pStyle w:val="ProjectMainText"/>
        <w:rPr>
          <w:szCs w:val="26"/>
          <w:lang w:eastAsia="en-GB"/>
        </w:rPr>
      </w:pPr>
      <w:r>
        <w:rPr>
          <w:szCs w:val="26"/>
          <w:lang w:eastAsia="en-GB"/>
        </w:rPr>
        <w:t>In order to make correct and accurate outputs the neural network will need to be trained for each user based on the songs they inputted.</w:t>
      </w:r>
    </w:p>
    <w:p w:rsidR="004D455D" w:rsidRDefault="004D455D" w:rsidP="00914614">
      <w:pPr>
        <w:pStyle w:val="ProjectMainText"/>
        <w:rPr>
          <w:szCs w:val="26"/>
          <w:lang w:eastAsia="en-GB"/>
        </w:rPr>
      </w:pPr>
    </w:p>
    <w:p w:rsidR="002E24E2" w:rsidRDefault="002E24E2" w:rsidP="00914614">
      <w:pPr>
        <w:pStyle w:val="ProjectMainText"/>
        <w:rPr>
          <w:szCs w:val="26"/>
          <w:lang w:eastAsia="en-GB"/>
        </w:rPr>
      </w:pPr>
    </w:p>
    <w:p w:rsidR="00D41E34" w:rsidRDefault="006E20FE" w:rsidP="006E20FE">
      <w:pPr>
        <w:pStyle w:val="ProjectMainText"/>
        <w:rPr>
          <w:sz w:val="26"/>
          <w:szCs w:val="26"/>
        </w:rPr>
      </w:pPr>
      <w:r>
        <w:rPr>
          <w:sz w:val="26"/>
          <w:szCs w:val="26"/>
        </w:rPr>
        <w:t>Inputs:</w:t>
      </w:r>
    </w:p>
    <w:p w:rsidR="006E20FE" w:rsidRDefault="006E20FE" w:rsidP="006E20FE">
      <w:pPr>
        <w:pStyle w:val="ProjectMainText"/>
        <w:rPr>
          <w:sz w:val="26"/>
          <w:szCs w:val="26"/>
        </w:rPr>
      </w:pPr>
    </w:p>
    <w:p w:rsidR="006E20FE" w:rsidRDefault="008E314F" w:rsidP="006E20FE">
      <w:pPr>
        <w:pStyle w:val="ProjectMainText"/>
        <w:rPr>
          <w:szCs w:val="26"/>
        </w:rPr>
      </w:pPr>
      <w:r>
        <w:rPr>
          <w:szCs w:val="26"/>
        </w:rPr>
        <w:t>The system has one main input system from the user</w:t>
      </w:r>
      <w:r w:rsidR="00B01FC7">
        <w:rPr>
          <w:szCs w:val="26"/>
        </w:rPr>
        <w:t>, but by taking this user input the system can effectively find more input data from the external API I plan to take data from.</w:t>
      </w:r>
    </w:p>
    <w:tbl>
      <w:tblPr>
        <w:tblStyle w:val="TableGrid"/>
        <w:tblpPr w:leftFromText="180" w:rightFromText="180" w:vertAnchor="text" w:horzAnchor="margin" w:tblpXSpec="center" w:tblpY="489"/>
        <w:tblW w:w="0" w:type="auto"/>
        <w:tblLook w:val="04A0" w:firstRow="1" w:lastRow="0" w:firstColumn="1" w:lastColumn="0" w:noHBand="0" w:noVBand="1"/>
      </w:tblPr>
      <w:tblGrid>
        <w:gridCol w:w="2078"/>
        <w:gridCol w:w="5092"/>
      </w:tblGrid>
      <w:tr w:rsidR="00B01FC7" w:rsidTr="00D820F3">
        <w:trPr>
          <w:trHeight w:val="337"/>
        </w:trPr>
        <w:tc>
          <w:tcPr>
            <w:tcW w:w="2078" w:type="dxa"/>
          </w:tcPr>
          <w:p w:rsidR="00B01FC7" w:rsidRDefault="00B01FC7" w:rsidP="00D820F3">
            <w:pPr>
              <w:pStyle w:val="ProjectMainText"/>
              <w:rPr>
                <w:szCs w:val="26"/>
              </w:rPr>
            </w:pPr>
            <w:r>
              <w:rPr>
                <w:szCs w:val="26"/>
              </w:rPr>
              <w:t>Input</w:t>
            </w:r>
          </w:p>
        </w:tc>
        <w:tc>
          <w:tcPr>
            <w:tcW w:w="5092" w:type="dxa"/>
          </w:tcPr>
          <w:p w:rsidR="00B01FC7" w:rsidRDefault="00B01FC7" w:rsidP="00A476F1">
            <w:pPr>
              <w:pStyle w:val="ProjectMainText"/>
              <w:rPr>
                <w:szCs w:val="26"/>
              </w:rPr>
            </w:pPr>
            <w:r>
              <w:rPr>
                <w:szCs w:val="26"/>
              </w:rPr>
              <w:t>Details</w:t>
            </w:r>
            <w:r w:rsidR="00A476F1">
              <w:rPr>
                <w:szCs w:val="26"/>
              </w:rPr>
              <w:t xml:space="preserve">/What is it used for? </w:t>
            </w:r>
          </w:p>
        </w:tc>
      </w:tr>
      <w:tr w:rsidR="00B01FC7" w:rsidTr="00D820F3">
        <w:trPr>
          <w:trHeight w:val="674"/>
        </w:trPr>
        <w:tc>
          <w:tcPr>
            <w:tcW w:w="2078" w:type="dxa"/>
          </w:tcPr>
          <w:p w:rsidR="00B01FC7" w:rsidRDefault="00B01FC7" w:rsidP="00D820F3">
            <w:pPr>
              <w:pStyle w:val="ProjectMainText"/>
              <w:rPr>
                <w:szCs w:val="26"/>
              </w:rPr>
            </w:pPr>
            <w:r>
              <w:rPr>
                <w:szCs w:val="26"/>
              </w:rPr>
              <w:t>Song names</w:t>
            </w:r>
          </w:p>
        </w:tc>
        <w:tc>
          <w:tcPr>
            <w:tcW w:w="5092" w:type="dxa"/>
          </w:tcPr>
          <w:p w:rsidR="00B01FC7" w:rsidRDefault="00B01FC7" w:rsidP="00D820F3">
            <w:pPr>
              <w:pStyle w:val="ProjectMainText"/>
              <w:rPr>
                <w:szCs w:val="26"/>
              </w:rPr>
            </w:pPr>
            <w:r>
              <w:rPr>
                <w:szCs w:val="26"/>
              </w:rPr>
              <w:t>The user should input a set of songs they wish their recommendation to be based off.</w:t>
            </w:r>
          </w:p>
          <w:p w:rsidR="00D820F3" w:rsidRDefault="00D820F3" w:rsidP="00D820F3">
            <w:pPr>
              <w:pStyle w:val="ProjectMainText"/>
              <w:rPr>
                <w:szCs w:val="26"/>
              </w:rPr>
            </w:pPr>
          </w:p>
        </w:tc>
      </w:tr>
      <w:tr w:rsidR="00B01FC7" w:rsidTr="00D820F3">
        <w:trPr>
          <w:trHeight w:val="674"/>
        </w:trPr>
        <w:tc>
          <w:tcPr>
            <w:tcW w:w="2078" w:type="dxa"/>
          </w:tcPr>
          <w:p w:rsidR="00B01FC7" w:rsidRDefault="00D820F3" w:rsidP="00D820F3">
            <w:pPr>
              <w:pStyle w:val="ProjectMainText"/>
              <w:rPr>
                <w:szCs w:val="26"/>
              </w:rPr>
            </w:pPr>
            <w:r>
              <w:rPr>
                <w:szCs w:val="26"/>
              </w:rPr>
              <w:t>Song data</w:t>
            </w:r>
          </w:p>
        </w:tc>
        <w:tc>
          <w:tcPr>
            <w:tcW w:w="5092" w:type="dxa"/>
          </w:tcPr>
          <w:p w:rsidR="00D820F3" w:rsidRDefault="00D820F3" w:rsidP="00D820F3">
            <w:pPr>
              <w:pStyle w:val="ProjectMainText"/>
              <w:rPr>
                <w:szCs w:val="26"/>
              </w:rPr>
            </w:pPr>
            <w:r>
              <w:rPr>
                <w:szCs w:val="26"/>
              </w:rPr>
              <w:t>From the song names, each of the songs has a set of numerical values associated with it, these values are used as inputs for the neural network algorithm.</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Neural network inputs</w:t>
            </w:r>
          </w:p>
        </w:tc>
        <w:tc>
          <w:tcPr>
            <w:tcW w:w="5092" w:type="dxa"/>
          </w:tcPr>
          <w:p w:rsidR="00D820F3" w:rsidRDefault="00D820F3" w:rsidP="00D820F3">
            <w:pPr>
              <w:pStyle w:val="ProjectMainText"/>
              <w:rPr>
                <w:szCs w:val="26"/>
              </w:rPr>
            </w:pPr>
            <w:r>
              <w:rPr>
                <w:szCs w:val="26"/>
              </w:rPr>
              <w:t>As well as the original input to the neural network, each layer has a set of outputs that are used for the next layer.</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Username choice</w:t>
            </w:r>
          </w:p>
        </w:tc>
        <w:tc>
          <w:tcPr>
            <w:tcW w:w="5092" w:type="dxa"/>
          </w:tcPr>
          <w:p w:rsidR="00D820F3" w:rsidRDefault="00D820F3" w:rsidP="00D820F3">
            <w:pPr>
              <w:pStyle w:val="ProjectMainText"/>
              <w:rPr>
                <w:szCs w:val="26"/>
              </w:rPr>
            </w:pPr>
            <w:r>
              <w:rPr>
                <w:szCs w:val="26"/>
              </w:rPr>
              <w:t>When the neural network is trained the values should be able to be saved under a username/keyword.</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User data recalling via username</w:t>
            </w:r>
          </w:p>
        </w:tc>
        <w:tc>
          <w:tcPr>
            <w:tcW w:w="5092" w:type="dxa"/>
          </w:tcPr>
          <w:p w:rsidR="00D820F3" w:rsidRDefault="00D820F3" w:rsidP="00D820F3">
            <w:pPr>
              <w:pStyle w:val="ProjectMainText"/>
              <w:rPr>
                <w:szCs w:val="26"/>
              </w:rPr>
            </w:pPr>
            <w:r>
              <w:rPr>
                <w:szCs w:val="26"/>
              </w:rPr>
              <w:t xml:space="preserve">When a user uses the program again, they should be able to enter their username chosen prior to reuse the neural network/add additional training.  </w:t>
            </w:r>
          </w:p>
        </w:tc>
      </w:tr>
    </w:tbl>
    <w:p w:rsidR="00B01FC7" w:rsidRDefault="00B01FC7" w:rsidP="006E20FE">
      <w:pPr>
        <w:pStyle w:val="ProjectMainText"/>
        <w:rPr>
          <w:szCs w:val="26"/>
        </w:rPr>
      </w:pPr>
    </w:p>
    <w:p w:rsidR="00B01FC7" w:rsidRPr="006E20FE" w:rsidRDefault="00B01FC7" w:rsidP="006E20FE">
      <w:pPr>
        <w:pStyle w:val="ProjectMainText"/>
        <w:rPr>
          <w:szCs w:val="26"/>
        </w:rPr>
      </w:pPr>
    </w:p>
    <w:p w:rsidR="006E20FE" w:rsidRDefault="006E20FE" w:rsidP="006E20FE">
      <w:pPr>
        <w:pStyle w:val="ProjectMainText"/>
        <w:rPr>
          <w:szCs w:val="26"/>
        </w:rPr>
      </w:pPr>
    </w:p>
    <w:p w:rsidR="006E20FE" w:rsidRDefault="006E20FE" w:rsidP="006E20FE">
      <w:pPr>
        <w:pStyle w:val="ProjectMainText"/>
        <w:rPr>
          <w:szCs w:val="26"/>
        </w:rPr>
      </w:pPr>
    </w:p>
    <w:p w:rsidR="00D820F3" w:rsidRDefault="00D820F3" w:rsidP="006E20FE">
      <w:pPr>
        <w:pStyle w:val="ProjectMainText"/>
        <w:rPr>
          <w:szCs w:val="26"/>
        </w:rPr>
      </w:pPr>
    </w:p>
    <w:tbl>
      <w:tblPr>
        <w:tblStyle w:val="TableGrid"/>
        <w:tblpPr w:leftFromText="180" w:rightFromText="180" w:vertAnchor="text" w:horzAnchor="margin" w:tblpXSpec="center" w:tblpY="1309"/>
        <w:tblW w:w="0" w:type="auto"/>
        <w:tblLook w:val="04A0" w:firstRow="1" w:lastRow="0" w:firstColumn="1" w:lastColumn="0" w:noHBand="0" w:noVBand="1"/>
      </w:tblPr>
      <w:tblGrid>
        <w:gridCol w:w="2078"/>
        <w:gridCol w:w="5092"/>
      </w:tblGrid>
      <w:tr w:rsidR="00D820F3" w:rsidTr="00D820F3">
        <w:trPr>
          <w:trHeight w:val="337"/>
        </w:trPr>
        <w:tc>
          <w:tcPr>
            <w:tcW w:w="2078" w:type="dxa"/>
          </w:tcPr>
          <w:p w:rsidR="00D820F3" w:rsidRDefault="00D820F3" w:rsidP="00D820F3">
            <w:pPr>
              <w:pStyle w:val="ProjectMainText"/>
              <w:rPr>
                <w:szCs w:val="26"/>
              </w:rPr>
            </w:pPr>
            <w:r>
              <w:rPr>
                <w:szCs w:val="26"/>
              </w:rPr>
              <w:t>Output</w:t>
            </w:r>
          </w:p>
        </w:tc>
        <w:tc>
          <w:tcPr>
            <w:tcW w:w="5092" w:type="dxa"/>
          </w:tcPr>
          <w:p w:rsidR="00D820F3" w:rsidRDefault="00D820F3" w:rsidP="00A476F1">
            <w:pPr>
              <w:pStyle w:val="ProjectMainText"/>
              <w:rPr>
                <w:szCs w:val="26"/>
              </w:rPr>
            </w:pPr>
            <w:r>
              <w:rPr>
                <w:szCs w:val="26"/>
              </w:rPr>
              <w:t>Details</w:t>
            </w:r>
            <w:r w:rsidR="00A476F1">
              <w:rPr>
                <w:szCs w:val="26"/>
              </w:rPr>
              <w:t xml:space="preserve">/How is the output reached? </w:t>
            </w:r>
          </w:p>
        </w:tc>
      </w:tr>
      <w:tr w:rsidR="00D820F3" w:rsidTr="00D820F3">
        <w:trPr>
          <w:trHeight w:val="674"/>
        </w:trPr>
        <w:tc>
          <w:tcPr>
            <w:tcW w:w="2078" w:type="dxa"/>
          </w:tcPr>
          <w:p w:rsidR="00D820F3" w:rsidRDefault="00D820F3" w:rsidP="00D820F3">
            <w:pPr>
              <w:pStyle w:val="ProjectMainText"/>
              <w:rPr>
                <w:szCs w:val="26"/>
              </w:rPr>
            </w:pPr>
            <w:r>
              <w:rPr>
                <w:szCs w:val="26"/>
              </w:rPr>
              <w:t>Song data</w:t>
            </w:r>
          </w:p>
        </w:tc>
        <w:tc>
          <w:tcPr>
            <w:tcW w:w="5092" w:type="dxa"/>
          </w:tcPr>
          <w:p w:rsidR="00D820F3" w:rsidRDefault="00D820F3" w:rsidP="00D820F3">
            <w:pPr>
              <w:pStyle w:val="ProjectMainText"/>
              <w:rPr>
                <w:szCs w:val="26"/>
              </w:rPr>
            </w:pPr>
            <w:r>
              <w:rPr>
                <w:szCs w:val="26"/>
              </w:rPr>
              <w:t>After the user decides on their songs the API returns the data of each song. Could be hidden from user.</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Neural network outputs.</w:t>
            </w:r>
          </w:p>
        </w:tc>
        <w:tc>
          <w:tcPr>
            <w:tcW w:w="5092" w:type="dxa"/>
          </w:tcPr>
          <w:p w:rsidR="00D820F3" w:rsidRDefault="00D820F3" w:rsidP="00D820F3">
            <w:pPr>
              <w:pStyle w:val="ProjectMainText"/>
              <w:rPr>
                <w:szCs w:val="26"/>
              </w:rPr>
            </w:pPr>
            <w:r>
              <w:rPr>
                <w:szCs w:val="26"/>
              </w:rPr>
              <w:t>In the neural network each layer has a set of outputs as well as the prior mentions inputs, as well as the final output which decides on the Boolean value of like/dislike.</w:t>
            </w:r>
            <w:r w:rsidR="00C54DA3">
              <w:rPr>
                <w:szCs w:val="26"/>
              </w:rPr>
              <w:t xml:space="preserve"> All of these values are hidden under the mask of the algorithm.</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Found song</w:t>
            </w:r>
            <w:r w:rsidR="00C54DA3">
              <w:rPr>
                <w:szCs w:val="26"/>
              </w:rPr>
              <w:t xml:space="preserve"> list</w:t>
            </w:r>
          </w:p>
        </w:tc>
        <w:tc>
          <w:tcPr>
            <w:tcW w:w="5092" w:type="dxa"/>
          </w:tcPr>
          <w:p w:rsidR="00D820F3" w:rsidRDefault="00C54DA3" w:rsidP="00D820F3">
            <w:pPr>
              <w:pStyle w:val="ProjectMainText"/>
              <w:rPr>
                <w:szCs w:val="26"/>
              </w:rPr>
            </w:pPr>
            <w:r>
              <w:rPr>
                <w:szCs w:val="26"/>
              </w:rPr>
              <w:t>The main output the user gets to see, a list of the songs found based on the original input.</w:t>
            </w:r>
          </w:p>
          <w:p w:rsidR="00D820F3" w:rsidRDefault="00D820F3" w:rsidP="00D820F3">
            <w:pPr>
              <w:pStyle w:val="ProjectMainText"/>
              <w:rPr>
                <w:szCs w:val="26"/>
              </w:rPr>
            </w:pPr>
          </w:p>
        </w:tc>
      </w:tr>
      <w:tr w:rsidR="00D820F3" w:rsidTr="00D820F3">
        <w:trPr>
          <w:trHeight w:val="674"/>
        </w:trPr>
        <w:tc>
          <w:tcPr>
            <w:tcW w:w="2078" w:type="dxa"/>
          </w:tcPr>
          <w:p w:rsidR="00D820F3" w:rsidRDefault="00C54DA3" w:rsidP="00D820F3">
            <w:pPr>
              <w:pStyle w:val="ProjectMainText"/>
              <w:rPr>
                <w:szCs w:val="26"/>
              </w:rPr>
            </w:pPr>
            <w:r>
              <w:rPr>
                <w:szCs w:val="26"/>
              </w:rPr>
              <w:t>Error Messages</w:t>
            </w:r>
          </w:p>
        </w:tc>
        <w:tc>
          <w:tcPr>
            <w:tcW w:w="5092" w:type="dxa"/>
          </w:tcPr>
          <w:p w:rsidR="00D820F3" w:rsidRDefault="00C54DA3" w:rsidP="00D820F3">
            <w:pPr>
              <w:pStyle w:val="ProjectMainText"/>
              <w:rPr>
                <w:szCs w:val="26"/>
              </w:rPr>
            </w:pPr>
            <w:r>
              <w:rPr>
                <w:szCs w:val="26"/>
              </w:rPr>
              <w:t>When the user is able to make an input such as the song names or as a request to recall a username’s data if the values entered cannot be found then the user should be informed of the error.</w:t>
            </w:r>
          </w:p>
          <w:p w:rsidR="00C54DA3" w:rsidRDefault="00C54DA3" w:rsidP="00D820F3">
            <w:pPr>
              <w:pStyle w:val="ProjectMainText"/>
              <w:rPr>
                <w:szCs w:val="26"/>
              </w:rPr>
            </w:pPr>
          </w:p>
        </w:tc>
      </w:tr>
    </w:tbl>
    <w:p w:rsidR="00D820F3" w:rsidRDefault="00D820F3"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A476F1" w:rsidP="006E20FE">
      <w:pPr>
        <w:pStyle w:val="ProjectMainText"/>
        <w:rPr>
          <w:szCs w:val="26"/>
        </w:rPr>
      </w:pPr>
      <w:r>
        <w:rPr>
          <w:szCs w:val="26"/>
        </w:rPr>
        <w:t xml:space="preserve">There is no need for any users to have more access to the program than others as it is an automated system that should not need any administration to maintain. </w:t>
      </w:r>
    </w:p>
    <w:p w:rsidR="008545DD" w:rsidRDefault="008545DD" w:rsidP="006E20FE">
      <w:pPr>
        <w:pStyle w:val="ProjectMainText"/>
        <w:rPr>
          <w:szCs w:val="26"/>
        </w:rPr>
      </w:pPr>
    </w:p>
    <w:p w:rsidR="008545DD" w:rsidRDefault="008545DD" w:rsidP="006E20FE">
      <w:pPr>
        <w:pStyle w:val="ProjectMainText"/>
        <w:rPr>
          <w:szCs w:val="26"/>
        </w:rPr>
      </w:pPr>
      <w:r>
        <w:rPr>
          <w:szCs w:val="26"/>
        </w:rPr>
        <w:t xml:space="preserve">I will develop my program </w:t>
      </w:r>
      <w:r w:rsidR="003101F6">
        <w:rPr>
          <w:szCs w:val="26"/>
        </w:rPr>
        <w:t xml:space="preserve">on Windows 10 </w:t>
      </w:r>
      <w:r>
        <w:rPr>
          <w:szCs w:val="26"/>
        </w:rPr>
        <w:t>using:</w:t>
      </w:r>
    </w:p>
    <w:p w:rsidR="008545DD" w:rsidRDefault="003101F6" w:rsidP="008545DD">
      <w:pPr>
        <w:pStyle w:val="ProjectMainText"/>
        <w:numPr>
          <w:ilvl w:val="0"/>
          <w:numId w:val="7"/>
        </w:numPr>
        <w:rPr>
          <w:szCs w:val="26"/>
        </w:rPr>
      </w:pPr>
      <w:r>
        <w:rPr>
          <w:szCs w:val="26"/>
        </w:rPr>
        <w:t>Delphi RAD Studio XE8</w:t>
      </w:r>
    </w:p>
    <w:p w:rsidR="003101F6" w:rsidRDefault="003101F6" w:rsidP="008545DD">
      <w:pPr>
        <w:pStyle w:val="ProjectMainText"/>
        <w:numPr>
          <w:ilvl w:val="0"/>
          <w:numId w:val="7"/>
        </w:numPr>
        <w:rPr>
          <w:szCs w:val="26"/>
        </w:rPr>
      </w:pPr>
      <w:r>
        <w:rPr>
          <w:szCs w:val="26"/>
        </w:rPr>
        <w:t>Microsoft Access</w:t>
      </w:r>
    </w:p>
    <w:p w:rsidR="003101F6" w:rsidRDefault="003101F6" w:rsidP="003101F6">
      <w:pPr>
        <w:pStyle w:val="ProjectMainText"/>
        <w:rPr>
          <w:szCs w:val="26"/>
        </w:rPr>
      </w:pPr>
      <w:r>
        <w:rPr>
          <w:szCs w:val="26"/>
        </w:rPr>
        <w:t>I will be developing at home and at school, therefore the hardware I will be using will be limiting on the machines with a lower hardware specification:</w:t>
      </w:r>
    </w:p>
    <w:p w:rsidR="003101F6" w:rsidRDefault="003101F6" w:rsidP="003101F6">
      <w:pPr>
        <w:pStyle w:val="ProjectMainText"/>
        <w:numPr>
          <w:ilvl w:val="0"/>
          <w:numId w:val="8"/>
        </w:numPr>
        <w:rPr>
          <w:szCs w:val="26"/>
        </w:rPr>
      </w:pPr>
      <w:r>
        <w:rPr>
          <w:szCs w:val="26"/>
        </w:rPr>
        <w:t>Intel i5-6400 CPU @ 2.70 GHz</w:t>
      </w:r>
      <w:bookmarkStart w:id="0" w:name="_GoBack"/>
      <w:bookmarkEnd w:id="0"/>
    </w:p>
    <w:p w:rsidR="003101F6" w:rsidRDefault="003101F6" w:rsidP="003101F6">
      <w:pPr>
        <w:pStyle w:val="ProjectMainText"/>
        <w:numPr>
          <w:ilvl w:val="0"/>
          <w:numId w:val="8"/>
        </w:numPr>
        <w:rPr>
          <w:szCs w:val="26"/>
        </w:rPr>
      </w:pPr>
      <w:r>
        <w:rPr>
          <w:szCs w:val="26"/>
        </w:rPr>
        <w:t>8GB RAM</w:t>
      </w:r>
    </w:p>
    <w:p w:rsidR="003101F6" w:rsidRDefault="003101F6" w:rsidP="003101F6">
      <w:pPr>
        <w:pStyle w:val="ProjectMainText"/>
        <w:rPr>
          <w:szCs w:val="26"/>
        </w:rPr>
      </w:pPr>
    </w:p>
    <w:p w:rsidR="003101F6" w:rsidRDefault="003101F6" w:rsidP="003101F6">
      <w:pPr>
        <w:pStyle w:val="ProjectMainText"/>
        <w:rPr>
          <w:szCs w:val="26"/>
        </w:rPr>
      </w:pPr>
      <w:r>
        <w:rPr>
          <w:szCs w:val="26"/>
        </w:rPr>
        <w:t>I have no allocated budget to complete the project, as such all work has to be done by me an</w:t>
      </w:r>
    </w:p>
    <w:p w:rsidR="00F75E6E" w:rsidRDefault="00F75E6E" w:rsidP="006E20FE">
      <w:pPr>
        <w:pStyle w:val="ProjectMainText"/>
        <w:rPr>
          <w:szCs w:val="26"/>
        </w:rPr>
      </w:pPr>
    </w:p>
    <w:p w:rsidR="00F75E6E" w:rsidRDefault="00F75E6E"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Pr="00F75E6E" w:rsidRDefault="00A476F1" w:rsidP="006E20FE">
      <w:pPr>
        <w:pStyle w:val="ProjectMainText"/>
        <w:rPr>
          <w:i/>
          <w:color w:val="FF0000"/>
          <w:sz w:val="18"/>
          <w:szCs w:val="26"/>
        </w:rPr>
      </w:pPr>
    </w:p>
    <w:p w:rsidR="00F75E6E" w:rsidRPr="00F75E6E" w:rsidRDefault="00F75E6E" w:rsidP="006E20FE">
      <w:pPr>
        <w:pStyle w:val="ProjectMainText"/>
        <w:rPr>
          <w:i/>
          <w:color w:val="FF0000"/>
          <w:sz w:val="18"/>
          <w:szCs w:val="26"/>
        </w:rPr>
      </w:pPr>
      <w:r w:rsidRPr="00F75E6E">
        <w:rPr>
          <w:i/>
          <w:color w:val="FF0000"/>
          <w:sz w:val="18"/>
          <w:szCs w:val="26"/>
        </w:rPr>
        <w:t>To add:</w:t>
      </w:r>
    </w:p>
    <w:p w:rsidR="00F75E6E" w:rsidRPr="00F75E6E" w:rsidRDefault="00F75E6E" w:rsidP="00F75E6E">
      <w:pPr>
        <w:pStyle w:val="ListParagraph"/>
        <w:numPr>
          <w:ilvl w:val="0"/>
          <w:numId w:val="6"/>
        </w:numPr>
        <w:rPr>
          <w:rFonts w:cs="Times New Roman"/>
          <w:i/>
          <w:color w:val="FF0000"/>
          <w:sz w:val="18"/>
          <w:szCs w:val="24"/>
        </w:rPr>
      </w:pPr>
      <w:r w:rsidRPr="00F75E6E">
        <w:rPr>
          <w:rFonts w:cs="Times New Roman"/>
          <w:i/>
          <w:color w:val="FF0000"/>
          <w:sz w:val="18"/>
          <w:szCs w:val="24"/>
        </w:rPr>
        <w:t xml:space="preserve">Constraints on design, software and hardware. </w:t>
      </w:r>
    </w:p>
    <w:p w:rsidR="00F75E6E" w:rsidRPr="00F75E6E" w:rsidRDefault="00F75E6E" w:rsidP="00F75E6E">
      <w:pPr>
        <w:pStyle w:val="ListParagraph"/>
        <w:numPr>
          <w:ilvl w:val="0"/>
          <w:numId w:val="6"/>
        </w:numPr>
        <w:rPr>
          <w:rFonts w:cs="Times New Roman"/>
          <w:i/>
          <w:color w:val="FF0000"/>
          <w:sz w:val="18"/>
          <w:szCs w:val="24"/>
        </w:rPr>
      </w:pPr>
      <w:r w:rsidRPr="00F75E6E">
        <w:rPr>
          <w:rFonts w:cs="Times New Roman"/>
          <w:i/>
          <w:color w:val="FF0000"/>
          <w:sz w:val="18"/>
          <w:szCs w:val="24"/>
        </w:rPr>
        <w:t>Constraints on implementation, cost, time scale, user request, user ability etc.</w:t>
      </w:r>
    </w:p>
    <w:p w:rsidR="00F75E6E" w:rsidRPr="00F75E6E" w:rsidRDefault="00F75E6E" w:rsidP="00F75E6E">
      <w:pPr>
        <w:rPr>
          <w:i/>
          <w:color w:val="FF0000"/>
          <w:sz w:val="18"/>
        </w:rPr>
      </w:pPr>
    </w:p>
    <w:p w:rsidR="00F75E6E" w:rsidRPr="00F75E6E" w:rsidRDefault="00F75E6E" w:rsidP="00F75E6E">
      <w:pPr>
        <w:spacing w:after="200" w:line="276" w:lineRule="auto"/>
        <w:rPr>
          <w:i/>
          <w:color w:val="FF0000"/>
          <w:sz w:val="18"/>
        </w:rPr>
      </w:pPr>
      <w:r w:rsidRPr="00F75E6E">
        <w:rPr>
          <w:i/>
          <w:color w:val="FF0000"/>
          <w:sz w:val="18"/>
        </w:rPr>
        <w:t xml:space="preserve"> (b) Identify and justify measurable success criteria for the proposed solution.</w:t>
      </w:r>
    </w:p>
    <w:p w:rsidR="00F75E6E" w:rsidRPr="00F75E6E" w:rsidRDefault="00F75E6E" w:rsidP="00F75E6E">
      <w:pPr>
        <w:pStyle w:val="ListParagraph"/>
        <w:numPr>
          <w:ilvl w:val="0"/>
          <w:numId w:val="5"/>
        </w:numPr>
        <w:ind w:left="1800"/>
        <w:rPr>
          <w:rFonts w:cs="Times New Roman"/>
          <w:i/>
          <w:color w:val="FF0000"/>
          <w:sz w:val="18"/>
          <w:szCs w:val="24"/>
        </w:rPr>
      </w:pPr>
      <w:r w:rsidRPr="00F75E6E">
        <w:rPr>
          <w:rFonts w:cs="Times New Roman"/>
          <w:i/>
          <w:color w:val="FF0000"/>
          <w:sz w:val="18"/>
          <w:szCs w:val="24"/>
        </w:rPr>
        <w:t xml:space="preserve">Give a clear list of this project aims to do. Remember these must be </w:t>
      </w:r>
      <w:r w:rsidRPr="00F75E6E">
        <w:rPr>
          <w:rFonts w:cs="Times New Roman"/>
          <w:b/>
          <w:i/>
          <w:color w:val="FF0000"/>
          <w:sz w:val="18"/>
          <w:szCs w:val="24"/>
        </w:rPr>
        <w:t>SMART</w:t>
      </w:r>
      <w:r w:rsidRPr="00F75E6E">
        <w:rPr>
          <w:rFonts w:cs="Times New Roman"/>
          <w:i/>
          <w:color w:val="FF0000"/>
          <w:sz w:val="18"/>
          <w:szCs w:val="24"/>
        </w:rPr>
        <w:t xml:space="preserve"> target which you will use to evaluate the success of your project in the appraisal.</w:t>
      </w:r>
    </w:p>
    <w:p w:rsidR="00F75E6E" w:rsidRPr="006E20FE" w:rsidRDefault="00F75E6E" w:rsidP="006E20FE">
      <w:pPr>
        <w:pStyle w:val="ProjectMainText"/>
        <w:rPr>
          <w:szCs w:val="26"/>
        </w:rPr>
      </w:pPr>
    </w:p>
    <w:sectPr w:rsidR="00F75E6E" w:rsidRPr="006E20FE">
      <w:footerReference w:type="default" r:id="rId1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E1D" w:rsidRDefault="00221E1D" w:rsidP="00D521C2">
      <w:r>
        <w:separator/>
      </w:r>
    </w:p>
  </w:endnote>
  <w:endnote w:type="continuationSeparator" w:id="0">
    <w:p w:rsidR="00221E1D" w:rsidRDefault="00221E1D" w:rsidP="00D5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1C2" w:rsidRPr="00D521C2" w:rsidRDefault="00D521C2" w:rsidP="00D521C2">
    <w:pPr>
      <w:pStyle w:val="Footer"/>
      <w:jc w:val="right"/>
      <w:rPr>
        <w:rFonts w:ascii="Arial" w:hAnsi="Arial" w:cs="Arial"/>
      </w:rPr>
    </w:pPr>
    <w:r>
      <w:rPr>
        <w:rFonts w:ascii="Arial" w:hAnsi="Arial" w:cs="Arial"/>
      </w:rPr>
      <w:t>James Page 746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E1D" w:rsidRDefault="00221E1D" w:rsidP="00D521C2">
      <w:r>
        <w:separator/>
      </w:r>
    </w:p>
  </w:footnote>
  <w:footnote w:type="continuationSeparator" w:id="0">
    <w:p w:rsidR="00221E1D" w:rsidRDefault="00221E1D" w:rsidP="00D5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E5D37"/>
    <w:multiLevelType w:val="hybridMultilevel"/>
    <w:tmpl w:val="9146B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9A6FF9"/>
    <w:multiLevelType w:val="hybridMultilevel"/>
    <w:tmpl w:val="EC82E9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A9420B"/>
    <w:multiLevelType w:val="hybridMultilevel"/>
    <w:tmpl w:val="BD8E8814"/>
    <w:lvl w:ilvl="0" w:tplc="7ED8A0A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FA2245F"/>
    <w:multiLevelType w:val="hybridMultilevel"/>
    <w:tmpl w:val="7A129AAC"/>
    <w:lvl w:ilvl="0" w:tplc="FB5213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5037B18"/>
    <w:multiLevelType w:val="hybridMultilevel"/>
    <w:tmpl w:val="3C864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7273F5"/>
    <w:multiLevelType w:val="hybridMultilevel"/>
    <w:tmpl w:val="9E941606"/>
    <w:lvl w:ilvl="0" w:tplc="D8A032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F76DAF"/>
    <w:multiLevelType w:val="hybridMultilevel"/>
    <w:tmpl w:val="FBBE5FB2"/>
    <w:lvl w:ilvl="0" w:tplc="D8A03262">
      <w:start w:val="1"/>
      <w:numFmt w:val="lowerRoman"/>
      <w:lvlText w:val="(%1)"/>
      <w:lvlJc w:val="left"/>
      <w:pPr>
        <w:ind w:left="1860" w:hanging="720"/>
      </w:pPr>
      <w:rPr>
        <w:rFonts w:hint="default"/>
      </w:rPr>
    </w:lvl>
    <w:lvl w:ilvl="1" w:tplc="08090019">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7" w15:restartNumberingAfterBreak="0">
    <w:nsid w:val="66B336E9"/>
    <w:multiLevelType w:val="hybridMultilevel"/>
    <w:tmpl w:val="70A27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5"/>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wMDYxMjIzNjEwM7NQ0lEKTi0uzszPAykwqgUAFr1a5iwAAAA="/>
  </w:docVars>
  <w:rsids>
    <w:rsidRoot w:val="00617839"/>
    <w:rsid w:val="0001270F"/>
    <w:rsid w:val="00036DF2"/>
    <w:rsid w:val="00042934"/>
    <w:rsid w:val="000506F7"/>
    <w:rsid w:val="00055A8F"/>
    <w:rsid w:val="0006473D"/>
    <w:rsid w:val="00095723"/>
    <w:rsid w:val="000959DF"/>
    <w:rsid w:val="000A0817"/>
    <w:rsid w:val="000C5EDA"/>
    <w:rsid w:val="000E0D86"/>
    <w:rsid w:val="000E690A"/>
    <w:rsid w:val="000F5A4D"/>
    <w:rsid w:val="00114132"/>
    <w:rsid w:val="00133B1C"/>
    <w:rsid w:val="00146605"/>
    <w:rsid w:val="001F43D0"/>
    <w:rsid w:val="001F6503"/>
    <w:rsid w:val="00221E1D"/>
    <w:rsid w:val="002624C4"/>
    <w:rsid w:val="002D055A"/>
    <w:rsid w:val="002D6B8B"/>
    <w:rsid w:val="002E24E2"/>
    <w:rsid w:val="002F178C"/>
    <w:rsid w:val="003101F6"/>
    <w:rsid w:val="00315E38"/>
    <w:rsid w:val="00330F8A"/>
    <w:rsid w:val="00340891"/>
    <w:rsid w:val="00343B2A"/>
    <w:rsid w:val="00344E41"/>
    <w:rsid w:val="00360DF9"/>
    <w:rsid w:val="00363D0A"/>
    <w:rsid w:val="003B41B1"/>
    <w:rsid w:val="003C1970"/>
    <w:rsid w:val="003E7758"/>
    <w:rsid w:val="003E7C5C"/>
    <w:rsid w:val="00407A51"/>
    <w:rsid w:val="00430CF4"/>
    <w:rsid w:val="00440086"/>
    <w:rsid w:val="00446346"/>
    <w:rsid w:val="0046156D"/>
    <w:rsid w:val="00465E7D"/>
    <w:rsid w:val="00487450"/>
    <w:rsid w:val="004C3A5D"/>
    <w:rsid w:val="004D455D"/>
    <w:rsid w:val="004E1AAE"/>
    <w:rsid w:val="004E628B"/>
    <w:rsid w:val="005427F1"/>
    <w:rsid w:val="00550CE3"/>
    <w:rsid w:val="005715C5"/>
    <w:rsid w:val="00593D43"/>
    <w:rsid w:val="005C7F56"/>
    <w:rsid w:val="005D4BDA"/>
    <w:rsid w:val="005F44AF"/>
    <w:rsid w:val="005F63DB"/>
    <w:rsid w:val="00614A07"/>
    <w:rsid w:val="00617839"/>
    <w:rsid w:val="00662C2F"/>
    <w:rsid w:val="00664931"/>
    <w:rsid w:val="00691899"/>
    <w:rsid w:val="006958A3"/>
    <w:rsid w:val="006A2B33"/>
    <w:rsid w:val="006B052B"/>
    <w:rsid w:val="006E20FE"/>
    <w:rsid w:val="006E3A87"/>
    <w:rsid w:val="006F62A2"/>
    <w:rsid w:val="007110B9"/>
    <w:rsid w:val="00722BD6"/>
    <w:rsid w:val="00740732"/>
    <w:rsid w:val="0079434B"/>
    <w:rsid w:val="007B20F8"/>
    <w:rsid w:val="007F3CE6"/>
    <w:rsid w:val="007F5EB7"/>
    <w:rsid w:val="008147C9"/>
    <w:rsid w:val="00817E75"/>
    <w:rsid w:val="00850E6A"/>
    <w:rsid w:val="008545DD"/>
    <w:rsid w:val="0088294D"/>
    <w:rsid w:val="008E314F"/>
    <w:rsid w:val="008E4413"/>
    <w:rsid w:val="00914614"/>
    <w:rsid w:val="00925876"/>
    <w:rsid w:val="009325AF"/>
    <w:rsid w:val="00932E08"/>
    <w:rsid w:val="00961F73"/>
    <w:rsid w:val="00993FF6"/>
    <w:rsid w:val="009C1024"/>
    <w:rsid w:val="009C4061"/>
    <w:rsid w:val="009E0C16"/>
    <w:rsid w:val="009E155D"/>
    <w:rsid w:val="009E1C17"/>
    <w:rsid w:val="00A06B96"/>
    <w:rsid w:val="00A44CEF"/>
    <w:rsid w:val="00A476F1"/>
    <w:rsid w:val="00A62651"/>
    <w:rsid w:val="00B017F9"/>
    <w:rsid w:val="00B01FC7"/>
    <w:rsid w:val="00B11B2C"/>
    <w:rsid w:val="00B218DD"/>
    <w:rsid w:val="00B772DD"/>
    <w:rsid w:val="00B908FD"/>
    <w:rsid w:val="00B91EC0"/>
    <w:rsid w:val="00BC784E"/>
    <w:rsid w:val="00BD24EA"/>
    <w:rsid w:val="00BD392C"/>
    <w:rsid w:val="00BE3501"/>
    <w:rsid w:val="00BF3DCD"/>
    <w:rsid w:val="00C117EA"/>
    <w:rsid w:val="00C36A99"/>
    <w:rsid w:val="00C54DA3"/>
    <w:rsid w:val="00C9311B"/>
    <w:rsid w:val="00CA725F"/>
    <w:rsid w:val="00CB1022"/>
    <w:rsid w:val="00CE002B"/>
    <w:rsid w:val="00D41E34"/>
    <w:rsid w:val="00D521C2"/>
    <w:rsid w:val="00D820F3"/>
    <w:rsid w:val="00D92A98"/>
    <w:rsid w:val="00E07259"/>
    <w:rsid w:val="00E515B4"/>
    <w:rsid w:val="00E53146"/>
    <w:rsid w:val="00E605AC"/>
    <w:rsid w:val="00E70C16"/>
    <w:rsid w:val="00E738E8"/>
    <w:rsid w:val="00E854E1"/>
    <w:rsid w:val="00EA5D92"/>
    <w:rsid w:val="00EC2C89"/>
    <w:rsid w:val="00EC529D"/>
    <w:rsid w:val="00EF585E"/>
    <w:rsid w:val="00F30E49"/>
    <w:rsid w:val="00F75E6E"/>
    <w:rsid w:val="00F77895"/>
    <w:rsid w:val="00F832D5"/>
    <w:rsid w:val="00F853A3"/>
    <w:rsid w:val="00F96551"/>
    <w:rsid w:val="00FC013F"/>
    <w:rsid w:val="00FC05C5"/>
    <w:rsid w:val="00FD3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542430"/>
  <w15:chartTrackingRefBased/>
  <w15:docId w15:val="{090848C1-D328-4337-897C-ABCAB290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04293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E738E8"/>
    <w:rPr>
      <w:rFonts w:ascii="Arial" w:hAnsi="Arial" w:cs="Arial"/>
      <w:color w:val="04003A"/>
      <w:sz w:val="28"/>
    </w:rPr>
  </w:style>
  <w:style w:type="paragraph" w:customStyle="1" w:styleId="ProjectMainText">
    <w:name w:val="Project Main Text"/>
    <w:basedOn w:val="Normal"/>
    <w:link w:val="ProjectMainTextChar"/>
    <w:qFormat/>
    <w:rsid w:val="00850E6A"/>
    <w:rPr>
      <w:rFonts w:ascii="Arial" w:hAnsi="Arial" w:cs="Arial"/>
    </w:rPr>
  </w:style>
  <w:style w:type="character" w:customStyle="1" w:styleId="Project-SubheadingChar">
    <w:name w:val="Project-Subheading Char"/>
    <w:basedOn w:val="DefaultParagraphFont"/>
    <w:link w:val="Project-Subheading"/>
    <w:rsid w:val="00E738E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042934"/>
    <w:rPr>
      <w:rFonts w:asciiTheme="majorHAnsi" w:eastAsiaTheme="majorEastAsia" w:hAnsiTheme="majorHAnsi" w:cstheme="majorBidi"/>
      <w:color w:val="2E74B5" w:themeColor="accent1" w:themeShade="BF"/>
      <w:sz w:val="32"/>
      <w:szCs w:val="32"/>
      <w:lang w:eastAsia="en-US"/>
    </w:rPr>
  </w:style>
  <w:style w:type="paragraph" w:customStyle="1" w:styleId="Project-Mini-Subheading">
    <w:name w:val="Project-Mini-Subheading"/>
    <w:basedOn w:val="Project-Subheading"/>
    <w:next w:val="ProjectMainText"/>
    <w:link w:val="Project-Mini-SubheadingChar"/>
    <w:qFormat/>
    <w:rsid w:val="00850E6A"/>
    <w:rPr>
      <w:sz w:val="26"/>
    </w:rPr>
  </w:style>
  <w:style w:type="character" w:customStyle="1" w:styleId="ProjectMainTextChar">
    <w:name w:val="Project Main Text Char"/>
    <w:basedOn w:val="DefaultParagraphFont"/>
    <w:link w:val="ProjectMainText"/>
    <w:rsid w:val="00850E6A"/>
    <w:rPr>
      <w:rFonts w:ascii="Arial" w:hAnsi="Arial" w:cs="Arial"/>
      <w:sz w:val="24"/>
      <w:szCs w:val="24"/>
      <w:lang w:eastAsia="en-US"/>
    </w:rPr>
  </w:style>
  <w:style w:type="character" w:styleId="Hyperlink">
    <w:name w:val="Hyperlink"/>
    <w:basedOn w:val="DefaultParagraphFont"/>
    <w:uiPriority w:val="99"/>
    <w:unhideWhenUsed/>
    <w:rsid w:val="007B20F8"/>
    <w:rPr>
      <w:color w:val="0563C1" w:themeColor="hyperlink"/>
      <w:u w:val="single"/>
    </w:rPr>
  </w:style>
  <w:style w:type="character" w:customStyle="1" w:styleId="Project-Mini-SubheadingChar">
    <w:name w:val="Project-Mini-Subheading Char"/>
    <w:basedOn w:val="Project-SubheadingChar"/>
    <w:link w:val="Project-Mini-Subheading"/>
    <w:rsid w:val="00850E6A"/>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7B20F8"/>
    <w:rPr>
      <w:i/>
      <w:sz w:val="18"/>
    </w:rPr>
  </w:style>
  <w:style w:type="character" w:customStyle="1" w:styleId="Project-SourcesChar">
    <w:name w:val="Project-Sources Char"/>
    <w:basedOn w:val="ProjectMainTextChar"/>
    <w:link w:val="Project-Sources"/>
    <w:rsid w:val="007B20F8"/>
    <w:rPr>
      <w:rFonts w:ascii="Arial" w:hAnsi="Arial" w:cs="Arial"/>
      <w:i/>
      <w:sz w:val="18"/>
      <w:szCs w:val="24"/>
      <w:lang w:eastAsia="en-US"/>
    </w:rPr>
  </w:style>
  <w:style w:type="character" w:customStyle="1" w:styleId="UnresolvedMention1">
    <w:name w:val="Unresolved Mention1"/>
    <w:basedOn w:val="DefaultParagraphFont"/>
    <w:uiPriority w:val="99"/>
    <w:semiHidden/>
    <w:unhideWhenUsed/>
    <w:rsid w:val="00B908FD"/>
    <w:rPr>
      <w:color w:val="605E5C"/>
      <w:shd w:val="clear" w:color="auto" w:fill="E1DFDD"/>
    </w:rPr>
  </w:style>
  <w:style w:type="character" w:styleId="FollowedHyperlink">
    <w:name w:val="FollowedHyperlink"/>
    <w:basedOn w:val="DefaultParagraphFont"/>
    <w:uiPriority w:val="99"/>
    <w:semiHidden/>
    <w:unhideWhenUsed/>
    <w:rsid w:val="00EA5D92"/>
    <w:rPr>
      <w:color w:val="954F72" w:themeColor="followedHyperlink"/>
      <w:u w:val="single"/>
    </w:rPr>
  </w:style>
  <w:style w:type="paragraph" w:styleId="Header">
    <w:name w:val="header"/>
    <w:basedOn w:val="Normal"/>
    <w:link w:val="HeaderChar"/>
    <w:uiPriority w:val="99"/>
    <w:unhideWhenUsed/>
    <w:rsid w:val="00D521C2"/>
    <w:pPr>
      <w:tabs>
        <w:tab w:val="center" w:pos="4513"/>
        <w:tab w:val="right" w:pos="9026"/>
      </w:tabs>
    </w:pPr>
  </w:style>
  <w:style w:type="character" w:customStyle="1" w:styleId="HeaderChar">
    <w:name w:val="Header Char"/>
    <w:basedOn w:val="DefaultParagraphFont"/>
    <w:link w:val="Header"/>
    <w:uiPriority w:val="99"/>
    <w:rsid w:val="00D521C2"/>
    <w:rPr>
      <w:sz w:val="24"/>
      <w:szCs w:val="24"/>
      <w:lang w:eastAsia="en-US"/>
    </w:rPr>
  </w:style>
  <w:style w:type="paragraph" w:styleId="Footer">
    <w:name w:val="footer"/>
    <w:basedOn w:val="Normal"/>
    <w:link w:val="FooterChar"/>
    <w:uiPriority w:val="99"/>
    <w:unhideWhenUsed/>
    <w:rsid w:val="00D521C2"/>
    <w:pPr>
      <w:tabs>
        <w:tab w:val="center" w:pos="4513"/>
        <w:tab w:val="right" w:pos="9026"/>
      </w:tabs>
    </w:pPr>
  </w:style>
  <w:style w:type="character" w:customStyle="1" w:styleId="FooterChar">
    <w:name w:val="Footer Char"/>
    <w:basedOn w:val="DefaultParagraphFont"/>
    <w:link w:val="Footer"/>
    <w:uiPriority w:val="99"/>
    <w:rsid w:val="00D521C2"/>
    <w:rPr>
      <w:sz w:val="24"/>
      <w:szCs w:val="24"/>
      <w:lang w:eastAsia="en-US"/>
    </w:rPr>
  </w:style>
  <w:style w:type="paragraph" w:styleId="BalloonText">
    <w:name w:val="Balloon Text"/>
    <w:basedOn w:val="Normal"/>
    <w:link w:val="BalloonTextChar"/>
    <w:uiPriority w:val="99"/>
    <w:semiHidden/>
    <w:unhideWhenUsed/>
    <w:rsid w:val="00EC2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C89"/>
    <w:rPr>
      <w:rFonts w:ascii="Segoe UI" w:hAnsi="Segoe UI" w:cs="Segoe UI"/>
      <w:sz w:val="18"/>
      <w:szCs w:val="18"/>
      <w:lang w:eastAsia="en-US"/>
    </w:rPr>
  </w:style>
  <w:style w:type="table" w:styleId="TableGrid">
    <w:name w:val="Table Grid"/>
    <w:basedOn w:val="TableNormal"/>
    <w:uiPriority w:val="39"/>
    <w:rsid w:val="00B01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5E6E"/>
    <w:pPr>
      <w:ind w:left="720"/>
      <w:contextualSpacing/>
      <w:jc w:val="both"/>
    </w:pPr>
    <w:rPr>
      <w:rFonts w:eastAsia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www.gnoosic.com/abou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spotify.com/is/using_spotify/the_basics/what-is-spotify/"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medium.com/s/story/spotifys-discover-weekly-how-machine-learning-finds-your-new-music-19a41ab76ef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2A433-4853-454A-8BD0-2F2D2DF2D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14C5253</Template>
  <TotalTime>36</TotalTime>
  <Pages>10</Pages>
  <Words>2714</Words>
  <Characters>1366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1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Delphi - Page, James</cp:lastModifiedBy>
  <cp:revision>3</cp:revision>
  <dcterms:created xsi:type="dcterms:W3CDTF">2018-10-09T10:23:00Z</dcterms:created>
  <dcterms:modified xsi:type="dcterms:W3CDTF">2018-10-09T11:07:00Z</dcterms:modified>
</cp:coreProperties>
</file>